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DDA77" w14:textId="77777777" w:rsidR="00364193" w:rsidRDefault="007910A4" w:rsidP="007910A4">
      <w:pPr>
        <w:jc w:val="center"/>
        <w:rPr>
          <w:sz w:val="40"/>
          <w:szCs w:val="40"/>
        </w:rPr>
      </w:pPr>
      <w:r w:rsidRPr="007910A4">
        <w:rPr>
          <w:sz w:val="40"/>
          <w:szCs w:val="40"/>
        </w:rPr>
        <w:t>Systems and Laws</w:t>
      </w:r>
    </w:p>
    <w:p w14:paraId="71E2FF56" w14:textId="77777777" w:rsidR="007910A4" w:rsidRDefault="007910A4" w:rsidP="007910A4">
      <w:pPr>
        <w:rPr>
          <w:sz w:val="40"/>
          <w:szCs w:val="40"/>
        </w:rPr>
      </w:pPr>
    </w:p>
    <w:p w14:paraId="2C6A8CF7" w14:textId="77777777" w:rsidR="007910A4" w:rsidRPr="007910A4" w:rsidRDefault="007910A4" w:rsidP="007910A4">
      <w:pPr>
        <w:pStyle w:val="ListParagraph"/>
        <w:numPr>
          <w:ilvl w:val="1"/>
          <w:numId w:val="1"/>
        </w:numPr>
        <w:rPr>
          <w:b/>
          <w:bCs/>
          <w:sz w:val="40"/>
          <w:szCs w:val="40"/>
        </w:rPr>
      </w:pPr>
      <w:r w:rsidRPr="007910A4">
        <w:rPr>
          <w:b/>
          <w:bCs/>
          <w:sz w:val="40"/>
          <w:szCs w:val="40"/>
        </w:rPr>
        <w:t>Simple Dynamical Systems and the state-space</w:t>
      </w:r>
    </w:p>
    <w:p w14:paraId="0EAEA9FD" w14:textId="4259EB71" w:rsidR="007910A4" w:rsidRDefault="007910A4" w:rsidP="007910A4">
      <w:pPr>
        <w:pStyle w:val="ListParagraph"/>
        <w:ind w:left="600"/>
        <w:rPr>
          <w:b/>
          <w:bCs/>
          <w:sz w:val="40"/>
          <w:szCs w:val="40"/>
        </w:rPr>
      </w:pPr>
    </w:p>
    <w:p w14:paraId="3B18CA8B" w14:textId="77777777" w:rsidR="007910A4" w:rsidRDefault="007910A4" w:rsidP="007910A4">
      <w:pPr>
        <w:pStyle w:val="ListParagraph"/>
        <w:ind w:left="600"/>
        <w:rPr>
          <w:sz w:val="40"/>
          <w:szCs w:val="40"/>
        </w:rPr>
      </w:pPr>
      <w:r>
        <w:rPr>
          <w:sz w:val="40"/>
          <w:szCs w:val="40"/>
        </w:rPr>
        <w:t xml:space="preserve">In Physics, generally we talk about Systems. From simple systems with a single particle that obeys a simple dynamical law, up to complex systems in multiple dimensions with an infinite </w:t>
      </w:r>
      <w:proofErr w:type="gramStart"/>
      <w:r>
        <w:rPr>
          <w:sz w:val="40"/>
          <w:szCs w:val="40"/>
        </w:rPr>
        <w:t>amount</w:t>
      </w:r>
      <w:proofErr w:type="gramEnd"/>
      <w:r>
        <w:rPr>
          <w:sz w:val="40"/>
          <w:szCs w:val="40"/>
        </w:rPr>
        <w:t xml:space="preserve"> of particles, or N-Particles.</w:t>
      </w:r>
    </w:p>
    <w:p w14:paraId="5C90B9BE" w14:textId="77777777" w:rsidR="007910A4" w:rsidRDefault="007910A4" w:rsidP="007910A4">
      <w:pPr>
        <w:pStyle w:val="ListParagraph"/>
        <w:ind w:left="600"/>
        <w:rPr>
          <w:sz w:val="40"/>
          <w:szCs w:val="40"/>
        </w:rPr>
      </w:pPr>
    </w:p>
    <w:p w14:paraId="0EAA2FFC" w14:textId="50C86359" w:rsidR="007910A4" w:rsidRDefault="007910A4" w:rsidP="007910A4">
      <w:pPr>
        <w:pStyle w:val="ListParagraph"/>
        <w:ind w:left="600"/>
        <w:rPr>
          <w:sz w:val="40"/>
          <w:szCs w:val="40"/>
        </w:rPr>
      </w:pPr>
      <w:r>
        <w:rPr>
          <w:sz w:val="40"/>
          <w:szCs w:val="40"/>
        </w:rPr>
        <w:t xml:space="preserve"> If you know everything about a system at some instant of time, and you know the equations that govern how the systems changes, then you can predict its future or past state. This is </w:t>
      </w:r>
      <w:r w:rsidR="008439FE">
        <w:rPr>
          <w:sz w:val="40"/>
          <w:szCs w:val="40"/>
        </w:rPr>
        <w:t>a feature of all classical systems</w:t>
      </w:r>
      <w:r>
        <w:rPr>
          <w:sz w:val="40"/>
          <w:szCs w:val="40"/>
        </w:rPr>
        <w:t>.</w:t>
      </w:r>
      <w:r w:rsidR="00E64B09">
        <w:rPr>
          <w:sz w:val="40"/>
          <w:szCs w:val="40"/>
        </w:rPr>
        <w:t xml:space="preserve"> </w:t>
      </w:r>
      <w:proofErr w:type="gramStart"/>
      <w:r w:rsidR="008439FE">
        <w:rPr>
          <w:sz w:val="40"/>
          <w:szCs w:val="40"/>
        </w:rPr>
        <w:t>(</w:t>
      </w:r>
      <w:proofErr w:type="gramEnd"/>
      <w:r w:rsidR="008439FE">
        <w:rPr>
          <w:sz w:val="40"/>
          <w:szCs w:val="40"/>
        </w:rPr>
        <w:t>deterministic and reversible)</w:t>
      </w:r>
      <w:r>
        <w:rPr>
          <w:sz w:val="40"/>
          <w:szCs w:val="40"/>
        </w:rPr>
        <w:t xml:space="preserve"> </w:t>
      </w:r>
    </w:p>
    <w:p w14:paraId="006B681F" w14:textId="77777777" w:rsidR="007910A4" w:rsidRDefault="007910A4" w:rsidP="007910A4">
      <w:pPr>
        <w:pStyle w:val="ListParagraph"/>
        <w:ind w:left="600"/>
        <w:rPr>
          <w:sz w:val="40"/>
          <w:szCs w:val="40"/>
        </w:rPr>
      </w:pPr>
    </w:p>
    <w:p w14:paraId="1DADDB1B" w14:textId="3F25C0D6" w:rsidR="007910A4" w:rsidRDefault="007910A4" w:rsidP="007910A4">
      <w:pPr>
        <w:pStyle w:val="ListParagraph"/>
        <w:ind w:left="600"/>
        <w:rPr>
          <w:sz w:val="40"/>
          <w:szCs w:val="40"/>
        </w:rPr>
      </w:pPr>
      <w:r>
        <w:rPr>
          <w:sz w:val="40"/>
          <w:szCs w:val="40"/>
        </w:rPr>
        <w:t>Every Classical Laws of Physics and every classical system are reversible</w:t>
      </w:r>
      <w:r w:rsidR="008439FE">
        <w:rPr>
          <w:sz w:val="40"/>
          <w:szCs w:val="40"/>
        </w:rPr>
        <w:t xml:space="preserve"> and deterministic</w:t>
      </w:r>
      <w:r>
        <w:rPr>
          <w:sz w:val="40"/>
          <w:szCs w:val="40"/>
        </w:rPr>
        <w:t>!</w:t>
      </w:r>
    </w:p>
    <w:p w14:paraId="2C41D08A" w14:textId="73EA0E87" w:rsidR="007910A4" w:rsidRDefault="007910A4" w:rsidP="007910A4">
      <w:pPr>
        <w:pStyle w:val="ListParagraph"/>
        <w:ind w:left="600"/>
        <w:rPr>
          <w:sz w:val="40"/>
          <w:szCs w:val="40"/>
        </w:rPr>
      </w:pPr>
    </w:p>
    <w:p w14:paraId="753C4D6C" w14:textId="25731628" w:rsidR="007910A4" w:rsidRDefault="007910A4" w:rsidP="007910A4">
      <w:pPr>
        <w:pStyle w:val="ListParagraph"/>
        <w:ind w:left="600"/>
        <w:rPr>
          <w:sz w:val="40"/>
          <w:szCs w:val="40"/>
        </w:rPr>
      </w:pPr>
    </w:p>
    <w:p w14:paraId="4B25C1FD" w14:textId="3298340F" w:rsidR="007910A4" w:rsidRDefault="007910A4" w:rsidP="007910A4">
      <w:pPr>
        <w:pStyle w:val="ListParagraph"/>
        <w:ind w:left="600"/>
        <w:rPr>
          <w:sz w:val="40"/>
          <w:szCs w:val="40"/>
        </w:rPr>
      </w:pPr>
      <w:r w:rsidRPr="007910A4">
        <w:rPr>
          <w:b/>
          <w:bCs/>
          <w:sz w:val="40"/>
          <w:szCs w:val="40"/>
        </w:rPr>
        <w:t>System:</w:t>
      </w:r>
      <w:r>
        <w:rPr>
          <w:sz w:val="40"/>
          <w:szCs w:val="40"/>
        </w:rPr>
        <w:t xml:space="preserve"> A collection of objects, particles, fields, waves</w:t>
      </w:r>
      <w:r w:rsidR="00E64B09">
        <w:rPr>
          <w:sz w:val="40"/>
          <w:szCs w:val="40"/>
        </w:rPr>
        <w:t>,</w:t>
      </w:r>
      <w:r>
        <w:rPr>
          <w:sz w:val="40"/>
          <w:szCs w:val="40"/>
        </w:rPr>
        <w:t xml:space="preserve"> etc.</w:t>
      </w:r>
      <w:proofErr w:type="gramStart"/>
      <w:r>
        <w:rPr>
          <w:sz w:val="40"/>
          <w:szCs w:val="40"/>
        </w:rPr>
        <w:t>,  that</w:t>
      </w:r>
      <w:proofErr w:type="gramEnd"/>
      <w:r>
        <w:rPr>
          <w:sz w:val="40"/>
          <w:szCs w:val="40"/>
        </w:rPr>
        <w:t xml:space="preserve"> behave according to a set of equations. </w:t>
      </w:r>
    </w:p>
    <w:p w14:paraId="38558DCE" w14:textId="452DF845" w:rsidR="007910A4" w:rsidRDefault="007910A4" w:rsidP="007910A4">
      <w:pPr>
        <w:pStyle w:val="ListParagraph"/>
        <w:ind w:left="600"/>
        <w:rPr>
          <w:sz w:val="40"/>
          <w:szCs w:val="40"/>
        </w:rPr>
      </w:pPr>
    </w:p>
    <w:p w14:paraId="0F9A4024" w14:textId="1159EF9E" w:rsidR="007910A4" w:rsidRDefault="007910A4" w:rsidP="007910A4">
      <w:pPr>
        <w:pStyle w:val="ListParagraph"/>
        <w:ind w:left="600"/>
        <w:rPr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Closed System:</w:t>
      </w:r>
      <w:r>
        <w:rPr>
          <w:sz w:val="40"/>
          <w:szCs w:val="40"/>
        </w:rPr>
        <w:t xml:space="preserve"> A system that is either the entire universe</w:t>
      </w:r>
      <w:r w:rsidR="00B02391">
        <w:rPr>
          <w:sz w:val="40"/>
          <w:szCs w:val="40"/>
        </w:rPr>
        <w:t xml:space="preserve"> or a</w:t>
      </w:r>
      <w:r w:rsidR="00E64B09">
        <w:rPr>
          <w:sz w:val="40"/>
          <w:szCs w:val="40"/>
        </w:rPr>
        <w:t>n</w:t>
      </w:r>
      <w:r w:rsidR="00B02391">
        <w:rPr>
          <w:sz w:val="40"/>
          <w:szCs w:val="40"/>
        </w:rPr>
        <w:t xml:space="preserve"> isolated, from everything else systems that behave as if nothing else exists.</w:t>
      </w:r>
    </w:p>
    <w:p w14:paraId="55F6DE36" w14:textId="7AB7914F" w:rsidR="00B02391" w:rsidRDefault="00B02391" w:rsidP="007910A4">
      <w:pPr>
        <w:pStyle w:val="ListParagraph"/>
        <w:ind w:left="600"/>
        <w:rPr>
          <w:sz w:val="40"/>
          <w:szCs w:val="40"/>
        </w:rPr>
      </w:pPr>
    </w:p>
    <w:p w14:paraId="6F4E7FC7" w14:textId="55F57109" w:rsidR="00B02391" w:rsidRDefault="00B02391" w:rsidP="007910A4">
      <w:pPr>
        <w:pStyle w:val="ListParagraph"/>
        <w:ind w:left="600"/>
        <w:rPr>
          <w:sz w:val="40"/>
          <w:szCs w:val="40"/>
        </w:rPr>
      </w:pPr>
      <w:r>
        <w:rPr>
          <w:b/>
          <w:bCs/>
          <w:sz w:val="40"/>
          <w:szCs w:val="40"/>
        </w:rPr>
        <w:t>Open System:</w:t>
      </w:r>
      <w:r>
        <w:rPr>
          <w:sz w:val="40"/>
          <w:szCs w:val="40"/>
        </w:rPr>
        <w:t xml:space="preserve"> A system that has external interactions with other systems.</w:t>
      </w:r>
    </w:p>
    <w:p w14:paraId="43FE571D" w14:textId="0F60BC25" w:rsidR="00B02391" w:rsidRDefault="00B02391" w:rsidP="007910A4">
      <w:pPr>
        <w:pStyle w:val="ListParagraph"/>
        <w:ind w:left="600"/>
        <w:rPr>
          <w:sz w:val="40"/>
          <w:szCs w:val="40"/>
        </w:rPr>
      </w:pPr>
    </w:p>
    <w:p w14:paraId="0D1E8B4C" w14:textId="67D28A65" w:rsidR="00B02391" w:rsidRDefault="00B02391" w:rsidP="007910A4">
      <w:pPr>
        <w:pStyle w:val="ListParagraph"/>
        <w:ind w:left="600"/>
        <w:rPr>
          <w:sz w:val="40"/>
          <w:szCs w:val="40"/>
        </w:rPr>
      </w:pPr>
    </w:p>
    <w:p w14:paraId="13142FD8" w14:textId="1FA65E2C" w:rsidR="00B02391" w:rsidRDefault="00B02391" w:rsidP="007910A4">
      <w:pPr>
        <w:pStyle w:val="ListParagraph"/>
        <w:ind w:left="600"/>
        <w:rPr>
          <w:sz w:val="40"/>
          <w:szCs w:val="40"/>
        </w:rPr>
      </w:pPr>
      <w:r>
        <w:rPr>
          <w:b/>
          <w:bCs/>
          <w:sz w:val="40"/>
          <w:szCs w:val="40"/>
        </w:rPr>
        <w:t xml:space="preserve">State-Space: </w:t>
      </w:r>
      <w:r>
        <w:rPr>
          <w:sz w:val="40"/>
          <w:szCs w:val="40"/>
        </w:rPr>
        <w:t>The collection of all possible states occupied by a system.</w:t>
      </w:r>
    </w:p>
    <w:p w14:paraId="4C778AA3" w14:textId="210E6216" w:rsidR="00B02391" w:rsidRDefault="00B02391" w:rsidP="007910A4">
      <w:pPr>
        <w:pStyle w:val="ListParagraph"/>
        <w:ind w:left="600"/>
        <w:rPr>
          <w:sz w:val="40"/>
          <w:szCs w:val="40"/>
        </w:rPr>
      </w:pPr>
    </w:p>
    <w:p w14:paraId="3FD5BBC9" w14:textId="35DFB117" w:rsidR="00B02391" w:rsidRDefault="00B02391" w:rsidP="007910A4">
      <w:pPr>
        <w:pStyle w:val="ListParagraph"/>
        <w:ind w:left="600"/>
        <w:rPr>
          <w:sz w:val="40"/>
          <w:szCs w:val="40"/>
        </w:rPr>
      </w:pPr>
      <w:r>
        <w:rPr>
          <w:sz w:val="40"/>
          <w:szCs w:val="40"/>
        </w:rPr>
        <w:t>For example</w:t>
      </w:r>
      <w:r w:rsidR="00E64B09">
        <w:rPr>
          <w:sz w:val="40"/>
          <w:szCs w:val="40"/>
        </w:rPr>
        <w:t>,</w:t>
      </w:r>
      <w:r>
        <w:rPr>
          <w:sz w:val="40"/>
          <w:szCs w:val="40"/>
        </w:rPr>
        <w:t xml:space="preserve"> let</w:t>
      </w:r>
      <w:r w:rsidR="00E64B09">
        <w:rPr>
          <w:sz w:val="40"/>
          <w:szCs w:val="40"/>
        </w:rPr>
        <w:t>'</w:t>
      </w:r>
      <w:r>
        <w:rPr>
          <w:sz w:val="40"/>
          <w:szCs w:val="40"/>
        </w:rPr>
        <w:t>s say you have a closed system with a single coin glued on a table showing Heads. The state-space of the coin is equal to 1, since, it can occupy only 1 possible state, namely Heads.</w:t>
      </w:r>
    </w:p>
    <w:p w14:paraId="79F0D4B3" w14:textId="271CBD9B" w:rsidR="00B02391" w:rsidRDefault="00B02391" w:rsidP="007910A4">
      <w:pPr>
        <w:pStyle w:val="ListParagraph"/>
        <w:ind w:left="600"/>
        <w:rPr>
          <w:sz w:val="40"/>
          <w:szCs w:val="40"/>
        </w:rPr>
      </w:pPr>
    </w:p>
    <w:p w14:paraId="14A2B06A" w14:textId="0894077C" w:rsidR="00B02391" w:rsidRDefault="00B02391" w:rsidP="007910A4">
      <w:pPr>
        <w:pStyle w:val="ListParagraph"/>
        <w:ind w:left="600"/>
        <w:rPr>
          <w:sz w:val="40"/>
          <w:szCs w:val="40"/>
        </w:rPr>
      </w:pPr>
      <w:r>
        <w:rPr>
          <w:b/>
          <w:bCs/>
          <w:sz w:val="40"/>
          <w:szCs w:val="40"/>
        </w:rPr>
        <w:t>The State Space</w:t>
      </w:r>
      <w:r>
        <w:rPr>
          <w:sz w:val="40"/>
          <w:szCs w:val="40"/>
        </w:rPr>
        <w:t xml:space="preserve"> is a mathematical set, whose elements label the possible states of the system.</w:t>
      </w:r>
    </w:p>
    <w:p w14:paraId="31EFDC37" w14:textId="59DFFE59" w:rsidR="00B02391" w:rsidRDefault="00B02391" w:rsidP="007910A4">
      <w:pPr>
        <w:pStyle w:val="ListParagraph"/>
        <w:ind w:left="600"/>
        <w:rPr>
          <w:sz w:val="40"/>
          <w:szCs w:val="40"/>
        </w:rPr>
      </w:pPr>
    </w:p>
    <w:p w14:paraId="012D8A68" w14:textId="584FB61C" w:rsidR="00B02391" w:rsidRDefault="00B02391" w:rsidP="007910A4">
      <w:pPr>
        <w:pStyle w:val="ListParagraph"/>
        <w:ind w:left="600"/>
        <w:rPr>
          <w:sz w:val="40"/>
          <w:szCs w:val="40"/>
        </w:rPr>
      </w:pPr>
      <w:r>
        <w:rPr>
          <w:sz w:val="40"/>
          <w:szCs w:val="40"/>
        </w:rPr>
        <w:t>The state</w:t>
      </w:r>
      <w:r w:rsidR="00E64B09">
        <w:rPr>
          <w:sz w:val="40"/>
          <w:szCs w:val="40"/>
        </w:rPr>
        <w:t>-</w:t>
      </w:r>
      <w:r>
        <w:rPr>
          <w:sz w:val="40"/>
          <w:szCs w:val="40"/>
        </w:rPr>
        <w:t xml:space="preserve">space of our example consists of a single point, as said before. We can predict its future state with extreme ease, since </w:t>
      </w:r>
      <w:r w:rsidR="00BD6D52">
        <w:rPr>
          <w:sz w:val="40"/>
          <w:szCs w:val="40"/>
        </w:rPr>
        <w:t>nothing ever happens that can change the outcome of our observation of the object’s state.</w:t>
      </w:r>
    </w:p>
    <w:p w14:paraId="2FE3EBA0" w14:textId="7069BD81" w:rsidR="00BD6D52" w:rsidRDefault="00BD6D52" w:rsidP="007910A4">
      <w:pPr>
        <w:pStyle w:val="ListParagraph"/>
        <w:ind w:left="600"/>
        <w:rPr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Continuous Systems:</w:t>
      </w:r>
      <w:r>
        <w:rPr>
          <w:sz w:val="40"/>
          <w:szCs w:val="40"/>
        </w:rPr>
        <w:t xml:space="preserve"> The Systems that evolve smoothly</w:t>
      </w:r>
      <w:r w:rsidR="00003CA1">
        <w:rPr>
          <w:sz w:val="40"/>
          <w:szCs w:val="40"/>
        </w:rPr>
        <w:t xml:space="preserve">, without any discrete jumps or </w:t>
      </w:r>
      <w:r w:rsidR="000E4AA7">
        <w:rPr>
          <w:sz w:val="40"/>
          <w:szCs w:val="40"/>
        </w:rPr>
        <w:t>interruptions</w:t>
      </w:r>
      <w:r w:rsidR="00003CA1">
        <w:rPr>
          <w:sz w:val="40"/>
          <w:szCs w:val="40"/>
        </w:rPr>
        <w:t>.</w:t>
      </w:r>
    </w:p>
    <w:p w14:paraId="28CA2DE4" w14:textId="6F4F513A" w:rsidR="00003CA1" w:rsidRDefault="00003CA1" w:rsidP="007910A4">
      <w:pPr>
        <w:pStyle w:val="ListParagraph"/>
        <w:ind w:left="600"/>
        <w:rPr>
          <w:sz w:val="40"/>
          <w:szCs w:val="40"/>
        </w:rPr>
      </w:pPr>
    </w:p>
    <w:p w14:paraId="50EC1043" w14:textId="050A26CB" w:rsidR="00003CA1" w:rsidRDefault="00003CA1" w:rsidP="007910A4">
      <w:pPr>
        <w:pStyle w:val="ListParagraph"/>
        <w:ind w:left="600"/>
        <w:rPr>
          <w:sz w:val="40"/>
          <w:szCs w:val="40"/>
        </w:rPr>
      </w:pPr>
      <w:r>
        <w:rPr>
          <w:b/>
          <w:bCs/>
          <w:sz w:val="40"/>
          <w:szCs w:val="40"/>
        </w:rPr>
        <w:t xml:space="preserve">Stroboscopic Systems: </w:t>
      </w:r>
      <w:r>
        <w:rPr>
          <w:sz w:val="40"/>
          <w:szCs w:val="40"/>
        </w:rPr>
        <w:t>The systems that evolve in discrete steps labeled by integers.</w:t>
      </w:r>
    </w:p>
    <w:p w14:paraId="017133C3" w14:textId="2397EF15" w:rsidR="00003CA1" w:rsidRDefault="00003CA1" w:rsidP="007910A4">
      <w:pPr>
        <w:pStyle w:val="ListParagraph"/>
        <w:ind w:left="600"/>
        <w:rPr>
          <w:sz w:val="40"/>
          <w:szCs w:val="40"/>
        </w:rPr>
      </w:pPr>
    </w:p>
    <w:p w14:paraId="16BBBDCA" w14:textId="0CA7C192" w:rsidR="000E4AA7" w:rsidRDefault="000E4AA7" w:rsidP="007910A4">
      <w:pPr>
        <w:pStyle w:val="ListParagraph"/>
        <w:ind w:left="600"/>
        <w:rPr>
          <w:sz w:val="40"/>
          <w:szCs w:val="40"/>
        </w:rPr>
      </w:pPr>
      <w:r>
        <w:rPr>
          <w:b/>
          <w:bCs/>
          <w:sz w:val="40"/>
          <w:szCs w:val="40"/>
        </w:rPr>
        <w:t xml:space="preserve">Dynamical Systems: </w:t>
      </w:r>
      <w:r>
        <w:rPr>
          <w:sz w:val="40"/>
          <w:szCs w:val="40"/>
        </w:rPr>
        <w:t xml:space="preserve">The systems that </w:t>
      </w:r>
      <w:r w:rsidR="002B7A1D">
        <w:rPr>
          <w:sz w:val="40"/>
          <w:szCs w:val="40"/>
        </w:rPr>
        <w:t>change as time passes.</w:t>
      </w:r>
    </w:p>
    <w:p w14:paraId="1AB9B20B" w14:textId="60F005B8" w:rsidR="002B7A1D" w:rsidRDefault="002B7A1D" w:rsidP="007910A4">
      <w:pPr>
        <w:pStyle w:val="ListParagraph"/>
        <w:ind w:left="600"/>
        <w:rPr>
          <w:sz w:val="40"/>
          <w:szCs w:val="40"/>
        </w:rPr>
      </w:pPr>
    </w:p>
    <w:p w14:paraId="731846BF" w14:textId="637FE752" w:rsidR="002B7A1D" w:rsidRDefault="002B7A1D" w:rsidP="007910A4">
      <w:pPr>
        <w:pStyle w:val="ListParagraph"/>
        <w:ind w:left="600"/>
        <w:rPr>
          <w:sz w:val="40"/>
          <w:szCs w:val="40"/>
        </w:rPr>
      </w:pPr>
      <w:r>
        <w:rPr>
          <w:sz w:val="40"/>
          <w:szCs w:val="40"/>
        </w:rPr>
        <w:t xml:space="preserve">Dynamical Systems </w:t>
      </w:r>
      <w:r w:rsidR="001670CF">
        <w:rPr>
          <w:sz w:val="40"/>
          <w:szCs w:val="40"/>
        </w:rPr>
        <w:t>don’t consist only of a state-space,</w:t>
      </w:r>
      <w:r w:rsidR="007232B1">
        <w:rPr>
          <w:sz w:val="40"/>
          <w:szCs w:val="40"/>
        </w:rPr>
        <w:t xml:space="preserve"> but they also entail a dynamical law of motion.</w:t>
      </w:r>
    </w:p>
    <w:p w14:paraId="3CDA336B" w14:textId="19F368AA" w:rsidR="007232B1" w:rsidRDefault="007232B1" w:rsidP="007910A4">
      <w:pPr>
        <w:pStyle w:val="ListParagraph"/>
        <w:ind w:left="600"/>
        <w:rPr>
          <w:sz w:val="40"/>
          <w:szCs w:val="40"/>
        </w:rPr>
      </w:pPr>
    </w:p>
    <w:p w14:paraId="2A02FE9A" w14:textId="4F8959EF" w:rsidR="007232B1" w:rsidRDefault="007232B1" w:rsidP="007910A4">
      <w:pPr>
        <w:pStyle w:val="ListParagraph"/>
        <w:ind w:left="600"/>
        <w:rPr>
          <w:sz w:val="40"/>
          <w:szCs w:val="40"/>
        </w:rPr>
      </w:pPr>
      <w:r>
        <w:rPr>
          <w:b/>
          <w:bCs/>
          <w:sz w:val="40"/>
          <w:szCs w:val="40"/>
        </w:rPr>
        <w:t>Dynamical Law</w:t>
      </w:r>
      <w:r w:rsidR="008B7015">
        <w:rPr>
          <w:b/>
          <w:bCs/>
          <w:sz w:val="40"/>
          <w:szCs w:val="40"/>
        </w:rPr>
        <w:t>:</w:t>
      </w:r>
      <w:r w:rsidR="008B7015">
        <w:rPr>
          <w:sz w:val="40"/>
          <w:szCs w:val="40"/>
        </w:rPr>
        <w:t xml:space="preserve"> A law that tells us the next state of a system, given the current.</w:t>
      </w:r>
    </w:p>
    <w:p w14:paraId="634C0090" w14:textId="6E95D932" w:rsidR="008B7015" w:rsidRDefault="008B7015" w:rsidP="007910A4">
      <w:pPr>
        <w:pStyle w:val="ListParagraph"/>
        <w:ind w:left="600"/>
        <w:rPr>
          <w:sz w:val="40"/>
          <w:szCs w:val="40"/>
        </w:rPr>
      </w:pPr>
      <w:r>
        <w:rPr>
          <w:sz w:val="40"/>
          <w:szCs w:val="40"/>
        </w:rPr>
        <w:t>You can th</w:t>
      </w:r>
      <w:r w:rsidR="000B72DF">
        <w:rPr>
          <w:sz w:val="40"/>
          <w:szCs w:val="40"/>
        </w:rPr>
        <w:t>ink of it as a function of time that has as its input the current state of the system, and outputs the next state.</w:t>
      </w:r>
    </w:p>
    <w:p w14:paraId="05BA3AF2" w14:textId="5473F90E" w:rsidR="00A72BDD" w:rsidRDefault="00A72BDD" w:rsidP="007910A4">
      <w:pPr>
        <w:pStyle w:val="ListParagraph"/>
        <w:ind w:left="600"/>
        <w:rPr>
          <w:sz w:val="40"/>
          <w:szCs w:val="40"/>
        </w:rPr>
      </w:pPr>
    </w:p>
    <w:p w14:paraId="00266F32" w14:textId="5D849439" w:rsidR="00A72BDD" w:rsidRDefault="00A72BDD" w:rsidP="007910A4">
      <w:pPr>
        <w:pStyle w:val="ListParagraph"/>
        <w:ind w:left="600"/>
        <w:rPr>
          <w:sz w:val="40"/>
          <w:szCs w:val="40"/>
        </w:rPr>
      </w:pPr>
    </w:p>
    <w:p w14:paraId="42373E5A" w14:textId="5C5FDD48" w:rsidR="00A72BDD" w:rsidRDefault="00A72BDD" w:rsidP="007910A4">
      <w:pPr>
        <w:pStyle w:val="ListParagraph"/>
        <w:ind w:left="600"/>
        <w:rPr>
          <w:sz w:val="40"/>
          <w:szCs w:val="40"/>
        </w:rPr>
      </w:pPr>
    </w:p>
    <w:p w14:paraId="005934FA" w14:textId="77777777" w:rsidR="0079562E" w:rsidRDefault="0079562E" w:rsidP="00A72BDD">
      <w:pPr>
        <w:pStyle w:val="ListParagraph"/>
        <w:ind w:left="600"/>
        <w:rPr>
          <w:sz w:val="40"/>
          <w:szCs w:val="40"/>
        </w:rPr>
      </w:pPr>
    </w:p>
    <w:p w14:paraId="5A0721C9" w14:textId="77777777" w:rsidR="0079562E" w:rsidRDefault="0079562E" w:rsidP="00A72BDD">
      <w:pPr>
        <w:pStyle w:val="ListParagraph"/>
        <w:ind w:left="600"/>
        <w:rPr>
          <w:sz w:val="40"/>
          <w:szCs w:val="40"/>
        </w:rPr>
      </w:pPr>
    </w:p>
    <w:p w14:paraId="15D1000B" w14:textId="5EA7F7F4" w:rsidR="0079562E" w:rsidRDefault="00A72BDD" w:rsidP="00A72BDD">
      <w:pPr>
        <w:pStyle w:val="ListParagraph"/>
        <w:ind w:left="600"/>
        <w:rPr>
          <w:sz w:val="40"/>
          <w:szCs w:val="40"/>
        </w:rPr>
      </w:pPr>
      <w:r>
        <w:rPr>
          <w:sz w:val="40"/>
          <w:szCs w:val="40"/>
        </w:rPr>
        <w:lastRenderedPageBreak/>
        <w:t xml:space="preserve">The simplest example of a </w:t>
      </w:r>
      <w:r w:rsidR="0068677D">
        <w:rPr>
          <w:sz w:val="40"/>
          <w:szCs w:val="40"/>
        </w:rPr>
        <w:t>dynamical</w:t>
      </w:r>
      <w:r>
        <w:rPr>
          <w:sz w:val="40"/>
          <w:szCs w:val="40"/>
        </w:rPr>
        <w:t xml:space="preserve"> law is</w:t>
      </w:r>
      <w:r w:rsidR="0068677D">
        <w:rPr>
          <w:sz w:val="40"/>
          <w:szCs w:val="40"/>
        </w:rPr>
        <w:t xml:space="preserve"> a loop. Whatever the current state is, the </w:t>
      </w:r>
      <w:r w:rsidR="0079562E">
        <w:rPr>
          <w:sz w:val="40"/>
          <w:szCs w:val="40"/>
        </w:rPr>
        <w:t>next state will be the same.</w:t>
      </w:r>
    </w:p>
    <w:p w14:paraId="6CE046F8" w14:textId="730F978B" w:rsidR="0079562E" w:rsidRDefault="0079562E" w:rsidP="00A72BDD">
      <w:pPr>
        <w:pStyle w:val="ListParagraph"/>
        <w:ind w:left="600"/>
        <w:rPr>
          <w:sz w:val="40"/>
          <w:szCs w:val="40"/>
        </w:rPr>
      </w:pPr>
    </w:p>
    <w:p w14:paraId="3835AEA6" w14:textId="7E79F995" w:rsidR="0079562E" w:rsidRDefault="0079562E" w:rsidP="00A72BDD">
      <w:pPr>
        <w:pStyle w:val="ListParagraph"/>
        <w:ind w:left="600"/>
        <w:rPr>
          <w:sz w:val="40"/>
          <w:szCs w:val="40"/>
        </w:rPr>
      </w:pPr>
    </w:p>
    <w:p w14:paraId="2868BCD2" w14:textId="717EEC52" w:rsidR="0079562E" w:rsidRDefault="0079562E" w:rsidP="00A72BDD">
      <w:pPr>
        <w:pStyle w:val="ListParagraph"/>
        <w:ind w:left="600"/>
        <w:rPr>
          <w:sz w:val="40"/>
          <w:szCs w:val="40"/>
        </w:rPr>
      </w:pPr>
      <w:r>
        <w:rPr>
          <w:sz w:val="40"/>
          <w:szCs w:val="40"/>
        </w:rPr>
        <w:t>Let</w:t>
      </w:r>
      <w:r w:rsidR="00E64B09">
        <w:rPr>
          <w:sz w:val="40"/>
          <w:szCs w:val="40"/>
        </w:rPr>
        <w:t>'</w:t>
      </w:r>
      <w:r>
        <w:rPr>
          <w:sz w:val="40"/>
          <w:szCs w:val="40"/>
        </w:rPr>
        <w:t xml:space="preserve">s say we have a coin so </w:t>
      </w:r>
      <w:proofErr w:type="gramStart"/>
      <w:r>
        <w:rPr>
          <w:sz w:val="40"/>
          <w:szCs w:val="40"/>
        </w:rPr>
        <w:t>that :</w:t>
      </w:r>
      <w:proofErr w:type="gramEnd"/>
    </w:p>
    <w:p w14:paraId="11ED9020" w14:textId="0A3F3EC2" w:rsidR="00A72BDD" w:rsidRPr="00A72BDD" w:rsidRDefault="00BA0829" w:rsidP="00A72BDD">
      <w:pPr>
        <w:pStyle w:val="ListParagraph"/>
        <w:ind w:left="600"/>
        <w:rPr>
          <w:sz w:val="40"/>
          <w:szCs w:val="40"/>
        </w:rPr>
      </w:pP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2335" behindDoc="0" locked="0" layoutInCell="1" allowOverlap="1" wp14:anchorId="37575F23" wp14:editId="16F10F3F">
                <wp:simplePos x="0" y="0"/>
                <wp:positionH relativeFrom="column">
                  <wp:posOffset>1241425</wp:posOffset>
                </wp:positionH>
                <wp:positionV relativeFrom="paragraph">
                  <wp:posOffset>208280</wp:posOffset>
                </wp:positionV>
                <wp:extent cx="847741" cy="907648"/>
                <wp:effectExtent l="19050" t="0" r="28575" b="26035"/>
                <wp:wrapNone/>
                <wp:docPr id="9" name="Freeform: Shap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7741" cy="907648"/>
                        </a:xfrm>
                        <a:custGeom>
                          <a:avLst/>
                          <a:gdLst>
                            <a:gd name="connsiteX0" fmla="*/ 15457 w 847741"/>
                            <a:gd name="connsiteY0" fmla="*/ 501248 h 907648"/>
                            <a:gd name="connsiteX1" fmla="*/ 66257 w 847741"/>
                            <a:gd name="connsiteY1" fmla="*/ 82148 h 907648"/>
                            <a:gd name="connsiteX2" fmla="*/ 542507 w 847741"/>
                            <a:gd name="connsiteY2" fmla="*/ 56748 h 907648"/>
                            <a:gd name="connsiteX3" fmla="*/ 847307 w 847741"/>
                            <a:gd name="connsiteY3" fmla="*/ 698098 h 907648"/>
                            <a:gd name="connsiteX4" fmla="*/ 479007 w 847741"/>
                            <a:gd name="connsiteY4" fmla="*/ 907648 h 90764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47741" h="907648">
                              <a:moveTo>
                                <a:pt x="15457" y="501248"/>
                              </a:moveTo>
                              <a:cubicBezTo>
                                <a:pt x="-3064" y="328739"/>
                                <a:pt x="-21585" y="156231"/>
                                <a:pt x="66257" y="82148"/>
                              </a:cubicBezTo>
                              <a:cubicBezTo>
                                <a:pt x="154099" y="8065"/>
                                <a:pt x="412332" y="-45910"/>
                                <a:pt x="542507" y="56748"/>
                              </a:cubicBezTo>
                              <a:cubicBezTo>
                                <a:pt x="672682" y="159406"/>
                                <a:pt x="857890" y="556281"/>
                                <a:pt x="847307" y="698098"/>
                              </a:cubicBezTo>
                              <a:cubicBezTo>
                                <a:pt x="836724" y="839915"/>
                                <a:pt x="657865" y="873781"/>
                                <a:pt x="479007" y="907648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="">
            <w:pict>
              <v:shape w14:anchorId="5346E448" id="Freeform: Shape 9" o:spid="_x0000_s1026" style="position:absolute;margin-left:97.75pt;margin-top:16.4pt;width:66.75pt;height:71.45pt;z-index:2516623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47741,907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" path="m15457,501248c-3064,328739,-21585,156231,66257,82148,154099,8065,412332,-45910,542507,56748,672682,159406,857890,556281,847307,698098,836724,839915,657865,873781,479007,907648e" filled="f" strokecolor="#1f3763 [1604]" strokeweight="1pt">
                <v:stroke joinstyle="miter"/>
                <v:path arrowok="t" o:connecttype="custom" o:connectlocs="15457,501248;66257,82148;542507,56748;847307,698098;479007,907648" o:connectangles="0,0,0,0,0"/>
              </v:shape>
            </w:pict>
          </mc:Fallback>
        </mc:AlternateContent>
      </w:r>
      <w:r w:rsidR="00A72BDD">
        <w:rPr>
          <w:sz w:val="40"/>
          <w:szCs w:val="40"/>
        </w:rPr>
        <w:t xml:space="preserve"> </w:t>
      </w:r>
    </w:p>
    <w:p w14:paraId="5DBC029C" w14:textId="1AED8F98" w:rsidR="007910A4" w:rsidRDefault="00577AE8" w:rsidP="00BA0829">
      <w:pPr>
        <w:rPr>
          <w:sz w:val="36"/>
          <w:szCs w:val="36"/>
        </w:rPr>
      </w:pP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8991" behindDoc="0" locked="0" layoutInCell="1" allowOverlap="1" wp14:anchorId="14208A85" wp14:editId="0C7FEFFE">
                <wp:simplePos x="0" y="0"/>
                <wp:positionH relativeFrom="column">
                  <wp:posOffset>4241800</wp:posOffset>
                </wp:positionH>
                <wp:positionV relativeFrom="paragraph">
                  <wp:posOffset>9525</wp:posOffset>
                </wp:positionV>
                <wp:extent cx="847741" cy="907648"/>
                <wp:effectExtent l="19050" t="0" r="28575" b="26035"/>
                <wp:wrapNone/>
                <wp:docPr id="13" name="Freeform: Shap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7741" cy="907648"/>
                        </a:xfrm>
                        <a:custGeom>
                          <a:avLst/>
                          <a:gdLst>
                            <a:gd name="connsiteX0" fmla="*/ 15457 w 847741"/>
                            <a:gd name="connsiteY0" fmla="*/ 501248 h 907648"/>
                            <a:gd name="connsiteX1" fmla="*/ 66257 w 847741"/>
                            <a:gd name="connsiteY1" fmla="*/ 82148 h 907648"/>
                            <a:gd name="connsiteX2" fmla="*/ 542507 w 847741"/>
                            <a:gd name="connsiteY2" fmla="*/ 56748 h 907648"/>
                            <a:gd name="connsiteX3" fmla="*/ 847307 w 847741"/>
                            <a:gd name="connsiteY3" fmla="*/ 698098 h 907648"/>
                            <a:gd name="connsiteX4" fmla="*/ 479007 w 847741"/>
                            <a:gd name="connsiteY4" fmla="*/ 907648 h 90764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47741" h="907648">
                              <a:moveTo>
                                <a:pt x="15457" y="501248"/>
                              </a:moveTo>
                              <a:cubicBezTo>
                                <a:pt x="-3064" y="328739"/>
                                <a:pt x="-21585" y="156231"/>
                                <a:pt x="66257" y="82148"/>
                              </a:cubicBezTo>
                              <a:cubicBezTo>
                                <a:pt x="154099" y="8065"/>
                                <a:pt x="412332" y="-45910"/>
                                <a:pt x="542507" y="56748"/>
                              </a:cubicBezTo>
                              <a:cubicBezTo>
                                <a:pt x="672682" y="159406"/>
                                <a:pt x="857890" y="556281"/>
                                <a:pt x="847307" y="698098"/>
                              </a:cubicBezTo>
                              <a:cubicBezTo>
                                <a:pt x="836724" y="839915"/>
                                <a:pt x="657865" y="873781"/>
                                <a:pt x="479007" y="907648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="">
            <w:pict>
              <v:shape w14:anchorId="1F57CEFA" id="Freeform: Shape 13" o:spid="_x0000_s1026" style="position:absolute;margin-left:334pt;margin-top:.75pt;width:66.75pt;height:71.45pt;z-index:2516689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47741,907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" path="m15457,501248c-3064,328739,-21585,156231,66257,82148,154099,8065,412332,-45910,542507,56748,672682,159406,857890,556281,847307,698098,836724,839915,657865,873781,479007,907648e" filled="f" strokecolor="#1f3763 [1604]" strokeweight="1pt">
                <v:stroke joinstyle="miter"/>
                <v:path arrowok="t" o:connecttype="custom" o:connectlocs="15457,501248;66257,82148;542507,56748;847307,698098;479007,907648" o:connectangles="0,0,0,0,0"/>
              </v:shape>
            </w:pict>
          </mc:Fallback>
        </mc:AlternateContent>
      </w:r>
      <w:r w:rsidRPr="00BA0829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D373D62" wp14:editId="1BA0F519">
                <wp:simplePos x="0" y="0"/>
                <wp:positionH relativeFrom="column">
                  <wp:posOffset>3759200</wp:posOffset>
                </wp:positionH>
                <wp:positionV relativeFrom="paragraph">
                  <wp:posOffset>257810</wp:posOffset>
                </wp:positionV>
                <wp:extent cx="1041400" cy="969645"/>
                <wp:effectExtent l="0" t="0" r="25400" b="2095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969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EAB8DB" w14:textId="74B4C685" w:rsidR="00577AE8" w:rsidRPr="00BA0829" w:rsidRDefault="00577AE8" w:rsidP="00577AE8">
                            <w:pPr>
                              <w:jc w:val="center"/>
                              <w:rPr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sz w:val="72"/>
                                <w:szCs w:val="72"/>
                              </w:rPr>
                              <w:t>T</w:t>
                            </w:r>
                          </w:p>
                          <w:p w14:paraId="15C26DD2" w14:textId="77777777" w:rsidR="00577AE8" w:rsidRDefault="00577AE8" w:rsidP="00577AE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shapetype w14:anchorId="1D373D6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6pt;margin-top:20.3pt;width:82pt;height:76.3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">
                <v:textbox>
                  <w:txbxContent>
                    <w:p w14:paraId="26EAB8DB" w14:textId="74B4C685" w:rsidR="00577AE8" w:rsidRPr="00BA0829" w:rsidRDefault="00577AE8" w:rsidP="00577AE8">
                      <w:pPr>
                        <w:jc w:val="center"/>
                        <w:rPr>
                          <w:sz w:val="72"/>
                          <w:szCs w:val="72"/>
                        </w:rPr>
                      </w:pPr>
                      <w:r>
                        <w:rPr>
                          <w:sz w:val="72"/>
                          <w:szCs w:val="72"/>
                        </w:rPr>
                        <w:t>T</w:t>
                      </w:r>
                    </w:p>
                    <w:p w14:paraId="15C26DD2" w14:textId="77777777" w:rsidR="00577AE8" w:rsidRDefault="00577AE8" w:rsidP="00577AE8"/>
                  </w:txbxContent>
                </v:textbox>
                <w10:wrap type="square"/>
              </v:shape>
            </w:pict>
          </mc:Fallback>
        </mc:AlternateContent>
      </w:r>
      <w:r w:rsidR="00BA0829" w:rsidRPr="00BA0829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9037F40" wp14:editId="61ED1E05">
                <wp:simplePos x="0" y="0"/>
                <wp:positionH relativeFrom="column">
                  <wp:posOffset>927100</wp:posOffset>
                </wp:positionH>
                <wp:positionV relativeFrom="paragraph">
                  <wp:posOffset>235585</wp:posOffset>
                </wp:positionV>
                <wp:extent cx="1041400" cy="969645"/>
                <wp:effectExtent l="0" t="0" r="25400" b="2095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969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5ACB3E" w14:textId="2B33F4D3" w:rsidR="00BA0829" w:rsidRPr="00BA0829" w:rsidRDefault="00BA0829" w:rsidP="00BA0829">
                            <w:pPr>
                              <w:jc w:val="center"/>
                              <w:rPr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sz w:val="72"/>
                                <w:szCs w:val="72"/>
                              </w:rPr>
                              <w:t>H</w:t>
                            </w:r>
                          </w:p>
                          <w:p w14:paraId="47A4094B" w14:textId="77777777" w:rsidR="00BA0829" w:rsidRDefault="00BA082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shape w14:anchorId="19037F40" id="_x0000_s1027" type="#_x0000_t202" style="position:absolute;margin-left:73pt;margin-top:18.55pt;width:82pt;height:76.3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">
                <v:textbox>
                  <w:txbxContent>
                    <w:p w14:paraId="795ACB3E" w14:textId="2B33F4D3" w:rsidR="00BA0829" w:rsidRPr="00BA0829" w:rsidRDefault="00BA0829" w:rsidP="00BA0829">
                      <w:pPr>
                        <w:jc w:val="center"/>
                        <w:rPr>
                          <w:sz w:val="72"/>
                          <w:szCs w:val="72"/>
                        </w:rPr>
                      </w:pPr>
                      <w:r>
                        <w:rPr>
                          <w:sz w:val="72"/>
                          <w:szCs w:val="72"/>
                        </w:rPr>
                        <w:t>H</w:t>
                      </w:r>
                    </w:p>
                    <w:p w14:paraId="47A4094B" w14:textId="77777777" w:rsidR="00BA0829" w:rsidRDefault="00BA0829"/>
                  </w:txbxContent>
                </v:textbox>
                <w10:wrap type="square"/>
              </v:shape>
            </w:pict>
          </mc:Fallback>
        </mc:AlternateContent>
      </w:r>
      <w:r w:rsidR="00BA0829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07D0AA0" wp14:editId="74C77FFC">
                <wp:simplePos x="0" y="0"/>
                <wp:positionH relativeFrom="column">
                  <wp:posOffset>1677035</wp:posOffset>
                </wp:positionH>
                <wp:positionV relativeFrom="paragraph">
                  <wp:posOffset>446405</wp:posOffset>
                </wp:positionV>
                <wp:extent cx="310495" cy="347167"/>
                <wp:effectExtent l="19685" t="37465" r="14605" b="33655"/>
                <wp:wrapNone/>
                <wp:docPr id="10" name="Arrow: Dow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924630">
                          <a:off x="0" y="0"/>
                          <a:ext cx="310495" cy="34716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shapetype w14:anchorId="56848884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0" o:spid="_x0000_s1026" type="#_x0000_t67" style="position:absolute;margin-left:132.05pt;margin-top:35.15pt;width:24.45pt;height:27.35pt;rotation:5379009fd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" adj="11941" fillcolor="#4472c4 [3204]" strokecolor="#1f3763 [1604]" strokeweight="1pt"/>
            </w:pict>
          </mc:Fallback>
        </mc:AlternateContent>
      </w:r>
    </w:p>
    <w:p w14:paraId="39E763A9" w14:textId="33CAEB48" w:rsidR="00BA0829" w:rsidRPr="00BA0829" w:rsidRDefault="00577AE8" w:rsidP="00BA0829">
      <w:pPr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0CEE4EB" wp14:editId="7D257452">
                <wp:simplePos x="0" y="0"/>
                <wp:positionH relativeFrom="column">
                  <wp:posOffset>4591686</wp:posOffset>
                </wp:positionH>
                <wp:positionV relativeFrom="paragraph">
                  <wp:posOffset>291909</wp:posOffset>
                </wp:positionV>
                <wp:extent cx="310495" cy="347167"/>
                <wp:effectExtent l="19685" t="37465" r="14605" b="33655"/>
                <wp:wrapNone/>
                <wp:docPr id="16" name="Arrow: Down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924630">
                          <a:off x="0" y="0"/>
                          <a:ext cx="310495" cy="34716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shape w14:anchorId="3D781D60" id="Arrow: Down 16" o:spid="_x0000_s1026" type="#_x0000_t67" style="position:absolute;margin-left:361.55pt;margin-top:23pt;width:24.45pt;height:27.35pt;rotation:5379009fd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" adj="11941" fillcolor="#4472c4 [3204]" strokecolor="#1f3763 [1604]" strokeweight="1pt"/>
            </w:pict>
          </mc:Fallback>
        </mc:AlternateContent>
      </w:r>
    </w:p>
    <w:p w14:paraId="480FFE5E" w14:textId="2066FDF6" w:rsidR="00BA0829" w:rsidRPr="00BA0829" w:rsidRDefault="00BA0829" w:rsidP="00BA0829">
      <w:pPr>
        <w:rPr>
          <w:sz w:val="36"/>
          <w:szCs w:val="36"/>
        </w:rPr>
      </w:pPr>
    </w:p>
    <w:p w14:paraId="5A786656" w14:textId="76492B42" w:rsidR="00BA0829" w:rsidRDefault="00BA0829" w:rsidP="00BA0829">
      <w:pPr>
        <w:rPr>
          <w:sz w:val="36"/>
          <w:szCs w:val="36"/>
        </w:rPr>
      </w:pPr>
    </w:p>
    <w:p w14:paraId="4E3ED46B" w14:textId="20717257" w:rsidR="00BA0829" w:rsidRDefault="00BA0829" w:rsidP="00BA0829">
      <w:pPr>
        <w:ind w:firstLine="720"/>
        <w:rPr>
          <w:sz w:val="36"/>
          <w:szCs w:val="36"/>
        </w:rPr>
      </w:pPr>
      <w:r>
        <w:rPr>
          <w:sz w:val="36"/>
          <w:szCs w:val="36"/>
        </w:rPr>
        <w:t xml:space="preserve">This means that </w:t>
      </w:r>
      <w:r w:rsidR="00577AE8">
        <w:rPr>
          <w:sz w:val="36"/>
          <w:szCs w:val="36"/>
        </w:rPr>
        <w:t>after the first observation, all others will be the same as the first one.</w:t>
      </w:r>
    </w:p>
    <w:p w14:paraId="3B3C28F4" w14:textId="619A80BB" w:rsidR="00811D7E" w:rsidRDefault="00811D7E" w:rsidP="00BA0829">
      <w:pPr>
        <w:ind w:firstLine="720"/>
        <w:rPr>
          <w:sz w:val="36"/>
          <w:szCs w:val="36"/>
        </w:rPr>
      </w:pPr>
      <w:r>
        <w:rPr>
          <w:sz w:val="36"/>
          <w:szCs w:val="36"/>
        </w:rPr>
        <w:t>So, the possible histories of observations are</w:t>
      </w:r>
    </w:p>
    <w:p w14:paraId="7F4976C6" w14:textId="57D32FBB" w:rsidR="00811D7E" w:rsidRDefault="00811D7E" w:rsidP="00BA0829">
      <w:pPr>
        <w:ind w:firstLine="720"/>
        <w:rPr>
          <w:sz w:val="36"/>
          <w:szCs w:val="36"/>
        </w:rPr>
      </w:pPr>
      <w:r>
        <w:rPr>
          <w:sz w:val="36"/>
          <w:szCs w:val="36"/>
        </w:rPr>
        <w:t>HHHHHHH….</w:t>
      </w:r>
    </w:p>
    <w:p w14:paraId="5BDAFF5C" w14:textId="298471A0" w:rsidR="00811D7E" w:rsidRDefault="00811D7E" w:rsidP="00BA0829">
      <w:pPr>
        <w:ind w:firstLine="720"/>
        <w:rPr>
          <w:sz w:val="36"/>
          <w:szCs w:val="36"/>
        </w:rPr>
      </w:pPr>
      <w:r>
        <w:rPr>
          <w:sz w:val="36"/>
          <w:szCs w:val="36"/>
        </w:rPr>
        <w:t>Or</w:t>
      </w:r>
    </w:p>
    <w:p w14:paraId="5B126248" w14:textId="10F0D9D7" w:rsidR="00811D7E" w:rsidRDefault="00811D7E" w:rsidP="00BA0829">
      <w:pPr>
        <w:ind w:firstLine="720"/>
        <w:rPr>
          <w:sz w:val="36"/>
          <w:szCs w:val="36"/>
        </w:rPr>
      </w:pPr>
      <w:r>
        <w:rPr>
          <w:sz w:val="36"/>
          <w:szCs w:val="36"/>
        </w:rPr>
        <w:t>TTTTTTTTT</w:t>
      </w:r>
      <w:proofErr w:type="gramStart"/>
      <w:r>
        <w:rPr>
          <w:sz w:val="36"/>
          <w:szCs w:val="36"/>
        </w:rPr>
        <w:t>…..</w:t>
      </w:r>
      <w:proofErr w:type="gramEnd"/>
    </w:p>
    <w:p w14:paraId="02E1BC2A" w14:textId="7917862E" w:rsidR="00A33182" w:rsidRDefault="00A33182" w:rsidP="00BA0829">
      <w:pPr>
        <w:ind w:firstLine="720"/>
        <w:rPr>
          <w:sz w:val="36"/>
          <w:szCs w:val="36"/>
        </w:rPr>
      </w:pPr>
      <w:r>
        <w:rPr>
          <w:sz w:val="36"/>
          <w:szCs w:val="36"/>
        </w:rPr>
        <w:t xml:space="preserve">Again, predicting the future is </w:t>
      </w:r>
      <w:r w:rsidR="003217C8">
        <w:rPr>
          <w:sz w:val="36"/>
          <w:szCs w:val="36"/>
        </w:rPr>
        <w:t>easy</w:t>
      </w:r>
      <w:r>
        <w:rPr>
          <w:sz w:val="36"/>
          <w:szCs w:val="36"/>
        </w:rPr>
        <w:t xml:space="preserve">! Once you </w:t>
      </w:r>
      <w:r w:rsidR="00AB7FA2">
        <w:rPr>
          <w:sz w:val="36"/>
          <w:szCs w:val="36"/>
        </w:rPr>
        <w:t xml:space="preserve">know one state, you can predict all </w:t>
      </w:r>
      <w:r w:rsidR="00E67C98">
        <w:rPr>
          <w:sz w:val="36"/>
          <w:szCs w:val="36"/>
        </w:rPr>
        <w:t>past and future states with ease!</w:t>
      </w:r>
    </w:p>
    <w:p w14:paraId="16837911" w14:textId="4CC83972" w:rsidR="009F4DAC" w:rsidRDefault="009F4DAC" w:rsidP="00BA0829">
      <w:pPr>
        <w:ind w:firstLine="720"/>
        <w:rPr>
          <w:sz w:val="36"/>
          <w:szCs w:val="36"/>
        </w:rPr>
      </w:pPr>
    </w:p>
    <w:p w14:paraId="3850B410" w14:textId="0B18A800" w:rsidR="009F4DAC" w:rsidRDefault="009F4DAC" w:rsidP="00BA0829">
      <w:pPr>
        <w:ind w:firstLine="720"/>
        <w:rPr>
          <w:sz w:val="36"/>
          <w:szCs w:val="36"/>
        </w:rPr>
      </w:pPr>
    </w:p>
    <w:p w14:paraId="4BF1C7D7" w14:textId="158C53A8" w:rsidR="009F4DAC" w:rsidRDefault="009F4DAC" w:rsidP="00BA0829">
      <w:pPr>
        <w:ind w:firstLine="720"/>
        <w:rPr>
          <w:sz w:val="36"/>
          <w:szCs w:val="36"/>
        </w:rPr>
      </w:pPr>
    </w:p>
    <w:p w14:paraId="4372119F" w14:textId="0F53C852" w:rsidR="009F4DAC" w:rsidRDefault="009F4DAC" w:rsidP="00BA0829">
      <w:pPr>
        <w:ind w:firstLine="720"/>
        <w:rPr>
          <w:sz w:val="36"/>
          <w:szCs w:val="36"/>
        </w:rPr>
      </w:pPr>
      <w:r>
        <w:rPr>
          <w:sz w:val="36"/>
          <w:szCs w:val="36"/>
        </w:rPr>
        <w:lastRenderedPageBreak/>
        <w:t>Another example of a dynamical law is the following:</w:t>
      </w:r>
    </w:p>
    <w:p w14:paraId="1C389934" w14:textId="382E476F" w:rsidR="00BF0676" w:rsidRDefault="00BF0676" w:rsidP="00BA0829">
      <w:pPr>
        <w:ind w:firstLine="720"/>
        <w:rPr>
          <w:sz w:val="36"/>
          <w:szCs w:val="36"/>
        </w:rPr>
      </w:pPr>
      <w:r>
        <w:rPr>
          <w:sz w:val="36"/>
          <w:szCs w:val="36"/>
        </w:rPr>
        <w:t>(Closed system with a coin)</w:t>
      </w:r>
    </w:p>
    <w:p w14:paraId="035B78C6" w14:textId="6734F72E" w:rsidR="009F4DAC" w:rsidRDefault="009F4DAC" w:rsidP="00BA0829">
      <w:pPr>
        <w:ind w:firstLine="720"/>
        <w:rPr>
          <w:sz w:val="36"/>
          <w:szCs w:val="36"/>
        </w:rPr>
      </w:pPr>
    </w:p>
    <w:p w14:paraId="75FB82D7" w14:textId="124B8674" w:rsidR="009F4DAC" w:rsidRDefault="009F4DAC" w:rsidP="00BA0829">
      <w:pPr>
        <w:ind w:firstLine="720"/>
        <w:rPr>
          <w:sz w:val="36"/>
          <w:szCs w:val="36"/>
        </w:rPr>
      </w:pPr>
      <w:r>
        <w:rPr>
          <w:sz w:val="36"/>
          <w:szCs w:val="36"/>
        </w:rPr>
        <w:t>Whatever the current state is, the next will be the opposite</w:t>
      </w:r>
      <w:r w:rsidR="00BF0676">
        <w:rPr>
          <w:sz w:val="36"/>
          <w:szCs w:val="36"/>
        </w:rPr>
        <w:t>!</w:t>
      </w:r>
    </w:p>
    <w:p w14:paraId="7671D0A7" w14:textId="3B7FA38C" w:rsidR="00BF0676" w:rsidRDefault="000F4E49" w:rsidP="00BA0829">
      <w:pPr>
        <w:ind w:firstLine="720"/>
        <w:rPr>
          <w:sz w:val="36"/>
          <w:szCs w:val="36"/>
        </w:rPr>
      </w:pPr>
      <w:r>
        <w:rPr>
          <w:sz w:val="36"/>
          <w:szCs w:val="36"/>
        </w:rPr>
        <w:tab/>
      </w:r>
    </w:p>
    <w:p w14:paraId="2AB1FFB6" w14:textId="3960A28B" w:rsidR="000F4E49" w:rsidRDefault="000F4E49" w:rsidP="00BA0829">
      <w:pPr>
        <w:ind w:firstLine="720"/>
        <w:rPr>
          <w:sz w:val="36"/>
          <w:szCs w:val="36"/>
        </w:rPr>
      </w:pPr>
      <w:r>
        <w:rPr>
          <w:sz w:val="36"/>
          <w:szCs w:val="36"/>
        </w:rPr>
        <w:t xml:space="preserve">So if our </w:t>
      </w:r>
      <w:proofErr w:type="gramStart"/>
      <w:r>
        <w:rPr>
          <w:sz w:val="36"/>
          <w:szCs w:val="36"/>
        </w:rPr>
        <w:t>object(</w:t>
      </w:r>
      <w:proofErr w:type="gramEnd"/>
      <w:r>
        <w:rPr>
          <w:sz w:val="36"/>
          <w:szCs w:val="36"/>
        </w:rPr>
        <w:t>Coin), shows heads, the next state is going to be tails.</w:t>
      </w:r>
    </w:p>
    <w:p w14:paraId="4B4885B6" w14:textId="383E8171" w:rsidR="000F4E49" w:rsidRDefault="000F4E49" w:rsidP="00BA0829">
      <w:pPr>
        <w:ind w:firstLine="720"/>
        <w:rPr>
          <w:sz w:val="36"/>
          <w:szCs w:val="36"/>
        </w:rPr>
      </w:pPr>
    </w:p>
    <w:p w14:paraId="50F89C39" w14:textId="6C8E1E2E" w:rsidR="000F4E49" w:rsidRDefault="000F4E49" w:rsidP="00BA0829">
      <w:pPr>
        <w:ind w:firstLine="720"/>
        <w:rPr>
          <w:sz w:val="36"/>
          <w:szCs w:val="36"/>
        </w:rPr>
      </w:pPr>
    </w:p>
    <w:p w14:paraId="2328C4FF" w14:textId="18B59174" w:rsidR="000F4E49" w:rsidRDefault="000F4E49" w:rsidP="00BA0829">
      <w:pPr>
        <w:ind w:firstLine="720"/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899CF35" wp14:editId="4F7719AE">
                <wp:simplePos x="0" y="0"/>
                <wp:positionH relativeFrom="column">
                  <wp:posOffset>1327150</wp:posOffset>
                </wp:positionH>
                <wp:positionV relativeFrom="paragraph">
                  <wp:posOffset>227330</wp:posOffset>
                </wp:positionV>
                <wp:extent cx="3028950" cy="819150"/>
                <wp:effectExtent l="0" t="0" r="0" b="38100"/>
                <wp:wrapNone/>
                <wp:docPr id="23" name="Arrow: Curved Down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8950" cy="819150"/>
                        </a:xfrm>
                        <a:prstGeom prst="curved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="">
            <w:pict>
              <v:shapetype w14:anchorId="775A871D" id="_x0000_t105" coordsize="21600,21600" o:spt="105" adj="12960,19440,14400" path="wr,0@3@23,0@22@4,0@15,0@1@23@7,0@13@2l@14@2@8@22@12@2at,0@3@23@11@2@17@26@15,0@1@23@17@26@15@22xewr,0@3@23@4,0@17@2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@17,0;@16,@22;@12,@2;@8,@22;@14,@2" o:connectangles="270,90,90,90,0" textboxrect="@45,@47,@46,@48"/>
                <v:handles>
                  <v:h position="#0,bottomRight" xrange="@40,@29"/>
                  <v:h position="#1,bottomRight" xrange="@27,@21"/>
                  <v:h position="bottomRight,#2" yrange="@44,@22"/>
                </v:handles>
                <o:complex v:ext="view"/>
              </v:shapetype>
              <v:shape id="Arrow: Curved Down 23" o:spid="_x0000_s1026" type="#_x0000_t105" style="position:absolute;margin-left:104.5pt;margin-top:17.9pt;width:238.5pt;height:64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" adj="18679,20870,16200" fillcolor="#4472c4 [3204]" strokecolor="#1f3763 [1604]" strokeweight="1pt"/>
            </w:pict>
          </mc:Fallback>
        </mc:AlternateContent>
      </w:r>
    </w:p>
    <w:p w14:paraId="7D85F33C" w14:textId="0E1C29AA" w:rsidR="000F4E49" w:rsidRDefault="000F4E49" w:rsidP="00BA0829">
      <w:pPr>
        <w:ind w:firstLine="720"/>
        <w:rPr>
          <w:sz w:val="36"/>
          <w:szCs w:val="36"/>
        </w:rPr>
      </w:pPr>
    </w:p>
    <w:p w14:paraId="06E5BA64" w14:textId="6D1274FD" w:rsidR="000F4E49" w:rsidRPr="00BA0829" w:rsidRDefault="000F4E49" w:rsidP="000F4E49">
      <w:pPr>
        <w:rPr>
          <w:sz w:val="36"/>
          <w:szCs w:val="36"/>
        </w:rPr>
      </w:pPr>
      <w:r w:rsidRPr="00BA0829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6A3A033" wp14:editId="612C7898">
                <wp:simplePos x="0" y="0"/>
                <wp:positionH relativeFrom="column">
                  <wp:posOffset>3759200</wp:posOffset>
                </wp:positionH>
                <wp:positionV relativeFrom="paragraph">
                  <wp:posOffset>257810</wp:posOffset>
                </wp:positionV>
                <wp:extent cx="1041400" cy="969645"/>
                <wp:effectExtent l="0" t="0" r="25400" b="20955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969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C24CB8" w14:textId="77777777" w:rsidR="000F4E49" w:rsidRPr="00BA0829" w:rsidRDefault="000F4E49" w:rsidP="000F4E49">
                            <w:pPr>
                              <w:jc w:val="center"/>
                              <w:rPr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sz w:val="72"/>
                                <w:szCs w:val="72"/>
                              </w:rPr>
                              <w:t>T</w:t>
                            </w:r>
                          </w:p>
                          <w:p w14:paraId="360605E9" w14:textId="77777777" w:rsidR="000F4E49" w:rsidRDefault="000F4E49" w:rsidP="000F4E4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shape w14:anchorId="66A3A033" id="_x0000_s1028" type="#_x0000_t202" style="position:absolute;margin-left:296pt;margin-top:20.3pt;width:82pt;height:76.3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">
                <v:textbox>
                  <w:txbxContent>
                    <w:p w14:paraId="21C24CB8" w14:textId="77777777" w:rsidR="000F4E49" w:rsidRPr="00BA0829" w:rsidRDefault="000F4E49" w:rsidP="000F4E49">
                      <w:pPr>
                        <w:jc w:val="center"/>
                        <w:rPr>
                          <w:sz w:val="72"/>
                          <w:szCs w:val="72"/>
                        </w:rPr>
                      </w:pPr>
                      <w:r>
                        <w:rPr>
                          <w:sz w:val="72"/>
                          <w:szCs w:val="72"/>
                        </w:rPr>
                        <w:t>T</w:t>
                      </w:r>
                    </w:p>
                    <w:p w14:paraId="360605E9" w14:textId="77777777" w:rsidR="000F4E49" w:rsidRDefault="000F4E49" w:rsidP="000F4E49"/>
                  </w:txbxContent>
                </v:textbox>
                <w10:wrap type="square"/>
              </v:shape>
            </w:pict>
          </mc:Fallback>
        </mc:AlternateContent>
      </w:r>
      <w:r w:rsidRPr="00BA0829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04688E8" wp14:editId="6CFF0285">
                <wp:simplePos x="0" y="0"/>
                <wp:positionH relativeFrom="column">
                  <wp:posOffset>927100</wp:posOffset>
                </wp:positionH>
                <wp:positionV relativeFrom="paragraph">
                  <wp:posOffset>235585</wp:posOffset>
                </wp:positionV>
                <wp:extent cx="1041400" cy="969645"/>
                <wp:effectExtent l="0" t="0" r="25400" b="2095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969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5E4353" w14:textId="77777777" w:rsidR="000F4E49" w:rsidRPr="00BA0829" w:rsidRDefault="000F4E49" w:rsidP="000F4E49">
                            <w:pPr>
                              <w:jc w:val="center"/>
                              <w:rPr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sz w:val="72"/>
                                <w:szCs w:val="72"/>
                              </w:rPr>
                              <w:t>H</w:t>
                            </w:r>
                          </w:p>
                          <w:p w14:paraId="7D498783" w14:textId="77777777" w:rsidR="000F4E49" w:rsidRDefault="000F4E49" w:rsidP="000F4E4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shape w14:anchorId="404688E8" id="_x0000_s1029" type="#_x0000_t202" style="position:absolute;margin-left:73pt;margin-top:18.55pt;width:82pt;height:76.3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">
                <v:textbox>
                  <w:txbxContent>
                    <w:p w14:paraId="2A5E4353" w14:textId="77777777" w:rsidR="000F4E49" w:rsidRPr="00BA0829" w:rsidRDefault="000F4E49" w:rsidP="000F4E49">
                      <w:pPr>
                        <w:jc w:val="center"/>
                        <w:rPr>
                          <w:sz w:val="72"/>
                          <w:szCs w:val="72"/>
                        </w:rPr>
                      </w:pPr>
                      <w:r>
                        <w:rPr>
                          <w:sz w:val="72"/>
                          <w:szCs w:val="72"/>
                        </w:rPr>
                        <w:t>H</w:t>
                      </w:r>
                    </w:p>
                    <w:p w14:paraId="7D498783" w14:textId="77777777" w:rsidR="000F4E49" w:rsidRDefault="000F4E49" w:rsidP="000F4E49"/>
                  </w:txbxContent>
                </v:textbox>
                <w10:wrap type="square"/>
              </v:shape>
            </w:pict>
          </mc:Fallback>
        </mc:AlternateContent>
      </w:r>
    </w:p>
    <w:p w14:paraId="7E72E572" w14:textId="77777777" w:rsidR="00577AE8" w:rsidRPr="00BA0829" w:rsidRDefault="00577AE8" w:rsidP="00577AE8">
      <w:pPr>
        <w:rPr>
          <w:sz w:val="36"/>
          <w:szCs w:val="36"/>
        </w:rPr>
      </w:pPr>
    </w:p>
    <w:p w14:paraId="7C72F610" w14:textId="3C78C6E8" w:rsidR="00577AE8" w:rsidRDefault="00577AE8" w:rsidP="00BA0829">
      <w:pPr>
        <w:ind w:firstLine="720"/>
        <w:rPr>
          <w:sz w:val="36"/>
          <w:szCs w:val="36"/>
        </w:rPr>
      </w:pPr>
    </w:p>
    <w:p w14:paraId="00737772" w14:textId="5F362E38" w:rsidR="000F4E49" w:rsidRDefault="000F4E49" w:rsidP="000F4E49">
      <w:pPr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D1A51D8" wp14:editId="073A927D">
                <wp:simplePos x="0" y="0"/>
                <wp:positionH relativeFrom="margin">
                  <wp:posOffset>1231900</wp:posOffset>
                </wp:positionH>
                <wp:positionV relativeFrom="paragraph">
                  <wp:posOffset>18415</wp:posOffset>
                </wp:positionV>
                <wp:extent cx="3028950" cy="819150"/>
                <wp:effectExtent l="0" t="19050" r="19050" b="19050"/>
                <wp:wrapNone/>
                <wp:docPr id="24" name="Arrow: Curved Down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028950" cy="819150"/>
                        </a:xfrm>
                        <a:prstGeom prst="curved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="">
            <w:pict>
              <v:shape w14:anchorId="3C484F0D" id="Arrow: Curved Down 24" o:spid="_x0000_s1026" type="#_x0000_t105" style="position:absolute;margin-left:97pt;margin-top:1.45pt;width:238.5pt;height:64.5pt;rotation:180;z-index:25167667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" adj="18679,20870,16200" fillcolor="#4472c4 [3204]" strokecolor="#1f3763 [1604]" strokeweight="1pt">
                <w10:wrap anchorx="margin"/>
              </v:shape>
            </w:pict>
          </mc:Fallback>
        </mc:AlternateContent>
      </w:r>
    </w:p>
    <w:p w14:paraId="53B9C760" w14:textId="5441C0FF" w:rsidR="000F4E49" w:rsidRDefault="000F4E49" w:rsidP="000F4E49">
      <w:pPr>
        <w:tabs>
          <w:tab w:val="left" w:pos="6750"/>
        </w:tabs>
        <w:rPr>
          <w:sz w:val="36"/>
          <w:szCs w:val="36"/>
        </w:rPr>
      </w:pPr>
      <w:r>
        <w:rPr>
          <w:sz w:val="36"/>
          <w:szCs w:val="36"/>
        </w:rPr>
        <w:tab/>
      </w:r>
    </w:p>
    <w:p w14:paraId="7995D737" w14:textId="765BD03B" w:rsidR="001662F0" w:rsidRDefault="001662F0" w:rsidP="000F4E49">
      <w:pPr>
        <w:tabs>
          <w:tab w:val="left" w:pos="6750"/>
        </w:tabs>
        <w:rPr>
          <w:sz w:val="36"/>
          <w:szCs w:val="36"/>
        </w:rPr>
      </w:pPr>
    </w:p>
    <w:p w14:paraId="3B504F82" w14:textId="131C92AB" w:rsidR="001662F0" w:rsidRDefault="001662F0" w:rsidP="000F4E49">
      <w:pPr>
        <w:tabs>
          <w:tab w:val="left" w:pos="6750"/>
        </w:tabs>
        <w:rPr>
          <w:sz w:val="36"/>
          <w:szCs w:val="36"/>
        </w:rPr>
      </w:pPr>
      <w:r>
        <w:rPr>
          <w:sz w:val="36"/>
          <w:szCs w:val="36"/>
        </w:rPr>
        <w:t>Once again there are two possible histories:</w:t>
      </w:r>
    </w:p>
    <w:p w14:paraId="4A336E61" w14:textId="5922D10E" w:rsidR="001662F0" w:rsidRDefault="001662F0" w:rsidP="000F4E49">
      <w:pPr>
        <w:tabs>
          <w:tab w:val="left" w:pos="6750"/>
        </w:tabs>
        <w:rPr>
          <w:sz w:val="36"/>
          <w:szCs w:val="36"/>
        </w:rPr>
      </w:pPr>
      <w:r>
        <w:rPr>
          <w:sz w:val="36"/>
          <w:szCs w:val="36"/>
        </w:rPr>
        <w:t>HTHTHTHTHTH….</w:t>
      </w:r>
    </w:p>
    <w:p w14:paraId="27BAE6E5" w14:textId="74B27619" w:rsidR="001662F0" w:rsidRDefault="001662F0" w:rsidP="000F4E49">
      <w:pPr>
        <w:tabs>
          <w:tab w:val="left" w:pos="6750"/>
        </w:tabs>
        <w:rPr>
          <w:sz w:val="36"/>
          <w:szCs w:val="36"/>
        </w:rPr>
      </w:pPr>
      <w:r>
        <w:rPr>
          <w:sz w:val="36"/>
          <w:szCs w:val="36"/>
        </w:rPr>
        <w:t>THTHTHTHTHT….</w:t>
      </w:r>
    </w:p>
    <w:p w14:paraId="7D69A2AD" w14:textId="72AB9A90" w:rsidR="001662F0" w:rsidRDefault="00B87086" w:rsidP="000F4E49">
      <w:pPr>
        <w:tabs>
          <w:tab w:val="left" w:pos="6750"/>
        </w:tabs>
        <w:rPr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 xml:space="preserve">Degrees of freedom: </w:t>
      </w:r>
      <w:r>
        <w:rPr>
          <w:sz w:val="36"/>
          <w:szCs w:val="36"/>
        </w:rPr>
        <w:t xml:space="preserve">The variables that describe a </w:t>
      </w:r>
      <w:proofErr w:type="spellStart"/>
      <w:r>
        <w:rPr>
          <w:sz w:val="36"/>
          <w:szCs w:val="36"/>
        </w:rPr>
        <w:t>syste</w:t>
      </w:r>
      <w:proofErr w:type="spellEnd"/>
      <w:r w:rsidR="00D927BA">
        <w:rPr>
          <w:sz w:val="36"/>
          <w:szCs w:val="36"/>
          <w:lang w:val="el-GR"/>
        </w:rPr>
        <w:t>μ</w:t>
      </w:r>
      <w:r w:rsidR="00D927BA" w:rsidRPr="00D927BA">
        <w:rPr>
          <w:sz w:val="36"/>
          <w:szCs w:val="36"/>
        </w:rPr>
        <w:t xml:space="preserve"> </w:t>
      </w:r>
      <w:r w:rsidR="00D927BA">
        <w:rPr>
          <w:sz w:val="36"/>
          <w:szCs w:val="36"/>
        </w:rPr>
        <w:t xml:space="preserve">and that </w:t>
      </w:r>
      <w:r>
        <w:rPr>
          <w:sz w:val="36"/>
          <w:szCs w:val="36"/>
        </w:rPr>
        <w:t>are also</w:t>
      </w:r>
      <w:r w:rsidR="00437426">
        <w:rPr>
          <w:sz w:val="36"/>
          <w:szCs w:val="36"/>
        </w:rPr>
        <w:t xml:space="preserve"> linked to the dynamical law of the system.</w:t>
      </w:r>
    </w:p>
    <w:p w14:paraId="07ECDBA0" w14:textId="24B2303D" w:rsidR="00437426" w:rsidRDefault="00437426" w:rsidP="000F4E49">
      <w:pPr>
        <w:tabs>
          <w:tab w:val="left" w:pos="6750"/>
        </w:tabs>
        <w:rPr>
          <w:sz w:val="36"/>
          <w:szCs w:val="36"/>
        </w:rPr>
      </w:pPr>
    </w:p>
    <w:p w14:paraId="62F166F4" w14:textId="518EEEBF" w:rsidR="00437426" w:rsidRDefault="007E113B" w:rsidP="000F4E49">
      <w:pPr>
        <w:tabs>
          <w:tab w:val="left" w:pos="6750"/>
        </w:tabs>
        <w:rPr>
          <w:sz w:val="36"/>
          <w:szCs w:val="36"/>
        </w:rPr>
      </w:pPr>
      <w:r>
        <w:rPr>
          <w:sz w:val="36"/>
          <w:szCs w:val="36"/>
        </w:rPr>
        <w:t>Our</w:t>
      </w:r>
      <w:r w:rsidR="00437426">
        <w:rPr>
          <w:sz w:val="36"/>
          <w:szCs w:val="36"/>
        </w:rPr>
        <w:t xml:space="preserve"> coin has one degree of freedom</w:t>
      </w:r>
      <w:r>
        <w:rPr>
          <w:sz w:val="36"/>
          <w:szCs w:val="36"/>
        </w:rPr>
        <w:t xml:space="preserve">. </w:t>
      </w:r>
    </w:p>
    <w:p w14:paraId="7369F43E" w14:textId="42CBED14" w:rsidR="00647CA5" w:rsidRDefault="00647CA5" w:rsidP="000F4E49">
      <w:pPr>
        <w:tabs>
          <w:tab w:val="left" w:pos="6750"/>
        </w:tabs>
        <w:rPr>
          <w:sz w:val="36"/>
          <w:szCs w:val="36"/>
        </w:rPr>
      </w:pPr>
    </w:p>
    <w:p w14:paraId="2452EA2A" w14:textId="038E9B76" w:rsidR="00647CA5" w:rsidRDefault="00647CA5" w:rsidP="000F4E49">
      <w:pPr>
        <w:tabs>
          <w:tab w:val="left" w:pos="6750"/>
        </w:tabs>
        <w:rPr>
          <w:sz w:val="36"/>
          <w:szCs w:val="36"/>
        </w:rPr>
      </w:pPr>
      <w:r>
        <w:rPr>
          <w:sz w:val="36"/>
          <w:szCs w:val="36"/>
        </w:rPr>
        <w:t>We denote the</w:t>
      </w:r>
      <w:r w:rsidR="00094A43">
        <w:rPr>
          <w:sz w:val="36"/>
          <w:szCs w:val="36"/>
        </w:rPr>
        <w:t xml:space="preserve"> degrees of freedom with </w:t>
      </w:r>
      <w:proofErr w:type="gramStart"/>
      <w:r w:rsidR="00094A43">
        <w:rPr>
          <w:sz w:val="36"/>
          <w:szCs w:val="36"/>
          <w:lang w:val="el-GR"/>
        </w:rPr>
        <w:t>σ</w:t>
      </w:r>
      <w:r w:rsidR="00094A43">
        <w:rPr>
          <w:sz w:val="36"/>
          <w:szCs w:val="36"/>
        </w:rPr>
        <w:t>(</w:t>
      </w:r>
      <w:proofErr w:type="gramEnd"/>
      <w:r w:rsidR="00094A43">
        <w:rPr>
          <w:sz w:val="36"/>
          <w:szCs w:val="36"/>
        </w:rPr>
        <w:t>)</w:t>
      </w:r>
    </w:p>
    <w:p w14:paraId="0EB00A36" w14:textId="1284842D" w:rsidR="00094A43" w:rsidRDefault="00094A43" w:rsidP="000F4E49">
      <w:pPr>
        <w:tabs>
          <w:tab w:val="left" w:pos="6750"/>
        </w:tabs>
        <w:rPr>
          <w:sz w:val="36"/>
          <w:szCs w:val="36"/>
        </w:rPr>
      </w:pPr>
    </w:p>
    <w:p w14:paraId="00CF5B90" w14:textId="484AA6F6" w:rsidR="00094A43" w:rsidRDefault="00094A43" w:rsidP="000F4E49">
      <w:pPr>
        <w:tabs>
          <w:tab w:val="left" w:pos="6750"/>
        </w:tabs>
        <w:rPr>
          <w:sz w:val="36"/>
          <w:szCs w:val="36"/>
        </w:rPr>
      </w:pPr>
      <w:r>
        <w:rPr>
          <w:sz w:val="36"/>
          <w:szCs w:val="36"/>
        </w:rPr>
        <w:t>For example</w:t>
      </w:r>
      <w:r w:rsidR="00052372">
        <w:rPr>
          <w:sz w:val="36"/>
          <w:szCs w:val="36"/>
        </w:rPr>
        <w:t>,</w:t>
      </w:r>
      <w:r>
        <w:rPr>
          <w:sz w:val="36"/>
          <w:szCs w:val="36"/>
        </w:rPr>
        <w:t xml:space="preserve"> our system </w:t>
      </w:r>
      <w:r w:rsidR="00052372">
        <w:rPr>
          <w:sz w:val="36"/>
          <w:szCs w:val="36"/>
        </w:rPr>
        <w:t>has 2 degrees of freedom</w:t>
      </w:r>
    </w:p>
    <w:p w14:paraId="72F417DC" w14:textId="194453BA" w:rsidR="00052372" w:rsidRDefault="00052372" w:rsidP="000F4E49">
      <w:pPr>
        <w:tabs>
          <w:tab w:val="left" w:pos="6750"/>
        </w:tabs>
        <w:rPr>
          <w:sz w:val="36"/>
          <w:szCs w:val="36"/>
        </w:rPr>
      </w:pPr>
    </w:p>
    <w:p w14:paraId="6D4CC356" w14:textId="645318C8" w:rsidR="00052372" w:rsidRPr="004F50E6" w:rsidRDefault="004F50E6" w:rsidP="000F4E49">
      <w:pPr>
        <w:tabs>
          <w:tab w:val="left" w:pos="6750"/>
        </w:tabs>
        <w:rPr>
          <w:sz w:val="36"/>
          <w:szCs w:val="36"/>
        </w:rPr>
      </w:pPr>
      <w:r>
        <w:rPr>
          <w:sz w:val="36"/>
          <w:szCs w:val="36"/>
          <w:lang w:val="el-GR"/>
        </w:rPr>
        <w:t>σ</w:t>
      </w:r>
      <w:r w:rsidRPr="00E64B09">
        <w:rPr>
          <w:sz w:val="36"/>
          <w:szCs w:val="36"/>
        </w:rPr>
        <w:t xml:space="preserve"> = 1</w:t>
      </w:r>
      <w:r>
        <w:rPr>
          <w:sz w:val="36"/>
          <w:szCs w:val="36"/>
        </w:rPr>
        <w:t>for H</w:t>
      </w:r>
    </w:p>
    <w:p w14:paraId="37CF76AF" w14:textId="392065BB" w:rsidR="004F50E6" w:rsidRDefault="004F50E6" w:rsidP="000F4E49">
      <w:pPr>
        <w:tabs>
          <w:tab w:val="left" w:pos="6750"/>
        </w:tabs>
        <w:rPr>
          <w:sz w:val="36"/>
          <w:szCs w:val="36"/>
        </w:rPr>
      </w:pPr>
      <w:r>
        <w:rPr>
          <w:sz w:val="36"/>
          <w:szCs w:val="36"/>
          <w:lang w:val="el-GR"/>
        </w:rPr>
        <w:t>σ</w:t>
      </w:r>
      <w:r w:rsidRPr="00E64B09">
        <w:rPr>
          <w:sz w:val="36"/>
          <w:szCs w:val="36"/>
        </w:rPr>
        <w:t xml:space="preserve"> =-1 </w:t>
      </w:r>
      <w:r>
        <w:rPr>
          <w:sz w:val="36"/>
          <w:szCs w:val="36"/>
        </w:rPr>
        <w:t>for T</w:t>
      </w:r>
    </w:p>
    <w:p w14:paraId="2AEB79EC" w14:textId="26B1150C" w:rsidR="00AB1BC0" w:rsidRDefault="00AB1BC0" w:rsidP="000F4E49">
      <w:pPr>
        <w:tabs>
          <w:tab w:val="left" w:pos="6750"/>
        </w:tabs>
        <w:rPr>
          <w:sz w:val="36"/>
          <w:szCs w:val="36"/>
        </w:rPr>
      </w:pPr>
    </w:p>
    <w:p w14:paraId="72813DAE" w14:textId="71A18904" w:rsidR="00AB1BC0" w:rsidRDefault="00AB1BC0" w:rsidP="000F4E49">
      <w:pPr>
        <w:tabs>
          <w:tab w:val="left" w:pos="6750"/>
        </w:tabs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When we are considering a continuous </w:t>
      </w:r>
      <w:r w:rsidR="00E21C38">
        <w:rPr>
          <w:b/>
          <w:bCs/>
          <w:sz w:val="36"/>
          <w:szCs w:val="36"/>
        </w:rPr>
        <w:t>evolution in time, we symbolize time with t.</w:t>
      </w:r>
    </w:p>
    <w:p w14:paraId="5D124208" w14:textId="207C162F" w:rsidR="00E21C38" w:rsidRDefault="00E21C38" w:rsidP="000F4E49">
      <w:pPr>
        <w:tabs>
          <w:tab w:val="left" w:pos="6750"/>
        </w:tabs>
        <w:rPr>
          <w:b/>
          <w:bCs/>
          <w:sz w:val="36"/>
          <w:szCs w:val="36"/>
        </w:rPr>
      </w:pPr>
    </w:p>
    <w:p w14:paraId="536BC46B" w14:textId="7B77E168" w:rsidR="00E21C38" w:rsidRDefault="00E21C38" w:rsidP="000F4E49">
      <w:pPr>
        <w:tabs>
          <w:tab w:val="left" w:pos="6750"/>
        </w:tabs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When we </w:t>
      </w:r>
      <w:r w:rsidR="00F6416A">
        <w:rPr>
          <w:b/>
          <w:bCs/>
          <w:sz w:val="36"/>
          <w:szCs w:val="36"/>
        </w:rPr>
        <w:t xml:space="preserve">are considering a discrete evolution in time, we denote time with </w:t>
      </w:r>
      <w:r w:rsidR="00104C57">
        <w:rPr>
          <w:b/>
          <w:bCs/>
          <w:sz w:val="36"/>
          <w:szCs w:val="36"/>
        </w:rPr>
        <w:t>n.</w:t>
      </w:r>
    </w:p>
    <w:p w14:paraId="410F5D19" w14:textId="05736DEA" w:rsidR="00104C57" w:rsidRDefault="00104C57" w:rsidP="000F4E49">
      <w:pPr>
        <w:tabs>
          <w:tab w:val="left" w:pos="6750"/>
        </w:tabs>
        <w:rPr>
          <w:b/>
          <w:bCs/>
          <w:sz w:val="36"/>
          <w:szCs w:val="36"/>
        </w:rPr>
      </w:pPr>
    </w:p>
    <w:p w14:paraId="384C57B7" w14:textId="63CDD9AD" w:rsidR="00104C57" w:rsidRDefault="00104C57" w:rsidP="000F4E49">
      <w:pPr>
        <w:tabs>
          <w:tab w:val="left" w:pos="6750"/>
        </w:tabs>
        <w:rPr>
          <w:b/>
          <w:bCs/>
          <w:sz w:val="36"/>
          <w:szCs w:val="36"/>
        </w:rPr>
      </w:pPr>
    </w:p>
    <w:p w14:paraId="6B24A5A6" w14:textId="78016A26" w:rsidR="00104C57" w:rsidRDefault="00104C57" w:rsidP="000F4E49">
      <w:pPr>
        <w:tabs>
          <w:tab w:val="left" w:pos="6750"/>
        </w:tabs>
        <w:rPr>
          <w:b/>
          <w:bCs/>
          <w:sz w:val="36"/>
          <w:szCs w:val="36"/>
        </w:rPr>
      </w:pPr>
      <w:r>
        <w:rPr>
          <w:sz w:val="36"/>
          <w:szCs w:val="36"/>
        </w:rPr>
        <w:t xml:space="preserve">Since our system is stroboscopic and </w:t>
      </w:r>
      <w:r w:rsidR="00410517">
        <w:rPr>
          <w:sz w:val="36"/>
          <w:szCs w:val="36"/>
        </w:rPr>
        <w:t xml:space="preserve">time evolves </w:t>
      </w:r>
      <w:proofErr w:type="gramStart"/>
      <w:r w:rsidR="00410517">
        <w:rPr>
          <w:sz w:val="36"/>
          <w:szCs w:val="36"/>
        </w:rPr>
        <w:t>discretely(</w:t>
      </w:r>
      <w:proofErr w:type="gramEnd"/>
      <w:r w:rsidR="00410517">
        <w:rPr>
          <w:sz w:val="36"/>
          <w:szCs w:val="36"/>
        </w:rPr>
        <w:t xml:space="preserve">Number of observations), </w:t>
      </w:r>
      <w:r w:rsidR="001F38DE">
        <w:rPr>
          <w:sz w:val="36"/>
          <w:szCs w:val="36"/>
        </w:rPr>
        <w:t xml:space="preserve">the </w:t>
      </w:r>
      <w:r w:rsidR="001F38DE">
        <w:rPr>
          <w:b/>
          <w:bCs/>
          <w:sz w:val="36"/>
          <w:szCs w:val="36"/>
        </w:rPr>
        <w:t>state</w:t>
      </w:r>
      <w:r w:rsidR="001F38DE">
        <w:rPr>
          <w:sz w:val="36"/>
          <w:szCs w:val="36"/>
        </w:rPr>
        <w:t xml:space="preserve"> at </w:t>
      </w:r>
      <w:r w:rsidR="001F38DE">
        <w:rPr>
          <w:b/>
          <w:bCs/>
          <w:sz w:val="36"/>
          <w:szCs w:val="36"/>
        </w:rPr>
        <w:t xml:space="preserve"> time n</w:t>
      </w:r>
      <w:r w:rsidR="001F38DE">
        <w:rPr>
          <w:sz w:val="36"/>
          <w:szCs w:val="36"/>
        </w:rPr>
        <w:t xml:space="preserve"> </w:t>
      </w:r>
      <w:r w:rsidR="00476950">
        <w:rPr>
          <w:sz w:val="36"/>
          <w:szCs w:val="36"/>
        </w:rPr>
        <w:t xml:space="preserve">is described by </w:t>
      </w:r>
      <w:r w:rsidR="00476950">
        <w:rPr>
          <w:b/>
          <w:bCs/>
          <w:sz w:val="36"/>
          <w:szCs w:val="36"/>
          <w:lang w:val="el-GR"/>
        </w:rPr>
        <w:t>σ</w:t>
      </w:r>
      <w:r w:rsidR="00476950" w:rsidRPr="00476950">
        <w:rPr>
          <w:b/>
          <w:bCs/>
          <w:sz w:val="36"/>
          <w:szCs w:val="36"/>
        </w:rPr>
        <w:t>(</w:t>
      </w:r>
      <w:r w:rsidR="00476950">
        <w:rPr>
          <w:b/>
          <w:bCs/>
          <w:sz w:val="36"/>
          <w:szCs w:val="36"/>
        </w:rPr>
        <w:t>n)</w:t>
      </w:r>
      <w:r w:rsidR="004F102C">
        <w:rPr>
          <w:b/>
          <w:bCs/>
          <w:sz w:val="36"/>
          <w:szCs w:val="36"/>
        </w:rPr>
        <w:t>.</w:t>
      </w:r>
    </w:p>
    <w:p w14:paraId="69522CBD" w14:textId="108B4606" w:rsidR="004F102C" w:rsidRDefault="004F102C" w:rsidP="000F4E49">
      <w:pPr>
        <w:tabs>
          <w:tab w:val="left" w:pos="6750"/>
        </w:tabs>
        <w:rPr>
          <w:b/>
          <w:bCs/>
          <w:sz w:val="36"/>
          <w:szCs w:val="36"/>
        </w:rPr>
      </w:pPr>
    </w:p>
    <w:p w14:paraId="4A0A1538" w14:textId="59F40CB1" w:rsidR="004F102C" w:rsidRDefault="004F102C" w:rsidP="000F4E49">
      <w:pPr>
        <w:tabs>
          <w:tab w:val="left" w:pos="6750"/>
        </w:tabs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So </w:t>
      </w:r>
      <w:proofErr w:type="gramStart"/>
      <w:r>
        <w:rPr>
          <w:b/>
          <w:bCs/>
          <w:sz w:val="36"/>
          <w:szCs w:val="36"/>
        </w:rPr>
        <w:t>far</w:t>
      </w:r>
      <w:proofErr w:type="gramEnd"/>
      <w:r>
        <w:rPr>
          <w:b/>
          <w:bCs/>
          <w:sz w:val="36"/>
          <w:szCs w:val="36"/>
        </w:rPr>
        <w:t xml:space="preserve"> our equations are:</w:t>
      </w:r>
      <w:r>
        <w:rPr>
          <w:b/>
          <w:bCs/>
          <w:sz w:val="36"/>
          <w:szCs w:val="36"/>
        </w:rPr>
        <w:br/>
      </w:r>
    </w:p>
    <w:p w14:paraId="0297D82B" w14:textId="07099185" w:rsidR="004F102C" w:rsidRPr="004F102C" w:rsidRDefault="004F102C" w:rsidP="000F4E49">
      <w:pPr>
        <w:tabs>
          <w:tab w:val="left" w:pos="6750"/>
        </w:tabs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1</w:t>
      </w:r>
      <w:r w:rsidRPr="004F102C">
        <w:rPr>
          <w:b/>
          <w:bCs/>
          <w:sz w:val="36"/>
          <w:szCs w:val="36"/>
          <w:vertAlign w:val="superscript"/>
        </w:rPr>
        <w:t>st</w:t>
      </w:r>
      <w:r>
        <w:rPr>
          <w:b/>
          <w:bCs/>
          <w:sz w:val="36"/>
          <w:szCs w:val="36"/>
        </w:rPr>
        <w:t xml:space="preserve"> example </w:t>
      </w:r>
      <w:r>
        <w:rPr>
          <w:b/>
          <w:bCs/>
          <w:sz w:val="36"/>
          <w:szCs w:val="36"/>
          <w:lang w:val="el-GR"/>
        </w:rPr>
        <w:t>σ</w:t>
      </w:r>
      <w:r w:rsidRPr="004F102C">
        <w:rPr>
          <w:b/>
          <w:bCs/>
          <w:sz w:val="36"/>
          <w:szCs w:val="36"/>
        </w:rPr>
        <w:t>(</w:t>
      </w:r>
      <w:r>
        <w:rPr>
          <w:b/>
          <w:bCs/>
          <w:sz w:val="36"/>
          <w:szCs w:val="36"/>
        </w:rPr>
        <w:t>n</w:t>
      </w:r>
      <w:r w:rsidRPr="004F102C">
        <w:rPr>
          <w:b/>
          <w:bCs/>
          <w:sz w:val="36"/>
          <w:szCs w:val="36"/>
        </w:rPr>
        <w:t xml:space="preserve">) = </w:t>
      </w:r>
      <w:r>
        <w:rPr>
          <w:b/>
          <w:bCs/>
          <w:sz w:val="36"/>
          <w:szCs w:val="36"/>
          <w:lang w:val="el-GR"/>
        </w:rPr>
        <w:t>σ</w:t>
      </w:r>
      <w:r w:rsidRPr="004F102C">
        <w:rPr>
          <w:b/>
          <w:bCs/>
          <w:sz w:val="36"/>
          <w:szCs w:val="36"/>
        </w:rPr>
        <w:t>(</w:t>
      </w:r>
      <w:r>
        <w:rPr>
          <w:b/>
          <w:bCs/>
          <w:sz w:val="36"/>
          <w:szCs w:val="36"/>
        </w:rPr>
        <w:t>n+1</w:t>
      </w:r>
      <w:r w:rsidRPr="004F102C">
        <w:rPr>
          <w:b/>
          <w:bCs/>
          <w:sz w:val="36"/>
          <w:szCs w:val="36"/>
        </w:rPr>
        <w:t>)</w:t>
      </w:r>
    </w:p>
    <w:p w14:paraId="15203FCF" w14:textId="03C541B1" w:rsidR="004F102C" w:rsidRPr="005703E6" w:rsidRDefault="004F102C" w:rsidP="000F4E49">
      <w:pPr>
        <w:tabs>
          <w:tab w:val="left" w:pos="6750"/>
        </w:tabs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2</w:t>
      </w:r>
      <w:r w:rsidRPr="004F102C">
        <w:rPr>
          <w:b/>
          <w:bCs/>
          <w:sz w:val="36"/>
          <w:szCs w:val="36"/>
          <w:vertAlign w:val="superscript"/>
        </w:rPr>
        <w:t>nd</w:t>
      </w:r>
      <w:r>
        <w:rPr>
          <w:b/>
          <w:bCs/>
          <w:sz w:val="36"/>
          <w:szCs w:val="36"/>
        </w:rPr>
        <w:t xml:space="preserve"> example </w:t>
      </w:r>
      <w:r>
        <w:rPr>
          <w:b/>
          <w:bCs/>
          <w:sz w:val="36"/>
          <w:szCs w:val="36"/>
          <w:lang w:val="el-GR"/>
        </w:rPr>
        <w:t>σ</w:t>
      </w:r>
      <w:r w:rsidRPr="005703E6">
        <w:rPr>
          <w:b/>
          <w:bCs/>
          <w:sz w:val="36"/>
          <w:szCs w:val="36"/>
        </w:rPr>
        <w:t>(</w:t>
      </w:r>
      <w:r w:rsidR="005703E6">
        <w:rPr>
          <w:b/>
          <w:bCs/>
          <w:sz w:val="36"/>
          <w:szCs w:val="36"/>
        </w:rPr>
        <w:t>n+1</w:t>
      </w:r>
      <w:r w:rsidRPr="005703E6">
        <w:rPr>
          <w:b/>
          <w:bCs/>
          <w:sz w:val="36"/>
          <w:szCs w:val="36"/>
        </w:rPr>
        <w:t xml:space="preserve">) = </w:t>
      </w:r>
      <w:r w:rsidR="005703E6" w:rsidRPr="005703E6">
        <w:rPr>
          <w:b/>
          <w:bCs/>
          <w:sz w:val="36"/>
          <w:szCs w:val="36"/>
        </w:rPr>
        <w:t>-</w:t>
      </w:r>
      <w:r w:rsidR="005703E6">
        <w:rPr>
          <w:b/>
          <w:bCs/>
          <w:sz w:val="36"/>
          <w:szCs w:val="36"/>
          <w:lang w:val="el-GR"/>
        </w:rPr>
        <w:t>σ</w:t>
      </w:r>
      <w:r w:rsidR="005703E6" w:rsidRPr="005703E6">
        <w:rPr>
          <w:b/>
          <w:bCs/>
          <w:sz w:val="36"/>
          <w:szCs w:val="36"/>
        </w:rPr>
        <w:t>(</w:t>
      </w:r>
      <w:r w:rsidR="005703E6">
        <w:rPr>
          <w:b/>
          <w:bCs/>
          <w:sz w:val="36"/>
          <w:szCs w:val="36"/>
        </w:rPr>
        <w:t>n</w:t>
      </w:r>
      <w:r w:rsidR="005703E6" w:rsidRPr="005703E6">
        <w:rPr>
          <w:b/>
          <w:bCs/>
          <w:sz w:val="36"/>
          <w:szCs w:val="36"/>
        </w:rPr>
        <w:t>)</w:t>
      </w:r>
    </w:p>
    <w:p w14:paraId="4175C6E4" w14:textId="6FCEB578" w:rsidR="005703E6" w:rsidRDefault="005703E6" w:rsidP="000F4E49">
      <w:pPr>
        <w:tabs>
          <w:tab w:val="left" w:pos="6750"/>
        </w:tabs>
        <w:rPr>
          <w:b/>
          <w:bCs/>
          <w:sz w:val="36"/>
          <w:szCs w:val="36"/>
        </w:rPr>
      </w:pPr>
    </w:p>
    <w:p w14:paraId="6814AAD0" w14:textId="7BE9CEE4" w:rsidR="004A3C64" w:rsidRDefault="004A3C64" w:rsidP="000F4E49">
      <w:pPr>
        <w:tabs>
          <w:tab w:val="left" w:pos="6750"/>
        </w:tabs>
        <w:rPr>
          <w:b/>
          <w:bCs/>
          <w:sz w:val="36"/>
          <w:szCs w:val="36"/>
        </w:rPr>
      </w:pPr>
    </w:p>
    <w:p w14:paraId="53B2FF28" w14:textId="10EE9EEA" w:rsidR="004A3C64" w:rsidRDefault="004A3C64" w:rsidP="000F4E49">
      <w:pPr>
        <w:tabs>
          <w:tab w:val="left" w:pos="6750"/>
        </w:tabs>
        <w:rPr>
          <w:b/>
          <w:bCs/>
          <w:sz w:val="36"/>
          <w:szCs w:val="36"/>
        </w:rPr>
      </w:pPr>
      <w:r w:rsidRPr="005240A6">
        <w:rPr>
          <w:sz w:val="36"/>
          <w:szCs w:val="36"/>
        </w:rPr>
        <w:t xml:space="preserve">The future </w:t>
      </w:r>
      <w:r w:rsidR="005240A6" w:rsidRPr="005240A6">
        <w:rPr>
          <w:sz w:val="36"/>
          <w:szCs w:val="36"/>
        </w:rPr>
        <w:t>depend</w:t>
      </w:r>
      <w:r w:rsidR="00201CBF">
        <w:rPr>
          <w:sz w:val="36"/>
          <w:szCs w:val="36"/>
        </w:rPr>
        <w:t>s</w:t>
      </w:r>
      <w:r w:rsidRPr="005240A6">
        <w:rPr>
          <w:sz w:val="36"/>
          <w:szCs w:val="36"/>
        </w:rPr>
        <w:t xml:space="preserve"> completely on the initial </w:t>
      </w:r>
      <w:proofErr w:type="gramStart"/>
      <w:r w:rsidRPr="005240A6">
        <w:rPr>
          <w:sz w:val="36"/>
          <w:szCs w:val="36"/>
        </w:rPr>
        <w:t>state</w:t>
      </w:r>
      <w:proofErr w:type="gramEnd"/>
      <w:r w:rsidRPr="005240A6">
        <w:rPr>
          <w:sz w:val="36"/>
          <w:szCs w:val="36"/>
        </w:rPr>
        <w:t xml:space="preserve"> so </w:t>
      </w:r>
      <w:r w:rsidR="005240A6" w:rsidRPr="005240A6">
        <w:rPr>
          <w:sz w:val="36"/>
          <w:szCs w:val="36"/>
        </w:rPr>
        <w:t>these laws are</w:t>
      </w:r>
      <w:r w:rsidR="005240A6">
        <w:rPr>
          <w:b/>
          <w:bCs/>
          <w:sz w:val="36"/>
          <w:szCs w:val="36"/>
        </w:rPr>
        <w:t xml:space="preserve"> deterministic.</w:t>
      </w:r>
    </w:p>
    <w:p w14:paraId="6D6A2C8E" w14:textId="1D3C3315" w:rsidR="005240A6" w:rsidRDefault="005240A6" w:rsidP="000F4E49">
      <w:pPr>
        <w:tabs>
          <w:tab w:val="left" w:pos="6750"/>
        </w:tabs>
        <w:rPr>
          <w:b/>
          <w:bCs/>
          <w:sz w:val="36"/>
          <w:szCs w:val="36"/>
        </w:rPr>
      </w:pPr>
    </w:p>
    <w:p w14:paraId="29806AE5" w14:textId="3E91AADC" w:rsidR="005240A6" w:rsidRDefault="005240A6" w:rsidP="000F4E49">
      <w:pPr>
        <w:tabs>
          <w:tab w:val="left" w:pos="6750"/>
        </w:tabs>
        <w:rPr>
          <w:b/>
          <w:bCs/>
          <w:sz w:val="36"/>
          <w:szCs w:val="36"/>
        </w:rPr>
      </w:pPr>
    </w:p>
    <w:p w14:paraId="75548153" w14:textId="5B736A2D" w:rsidR="005240A6" w:rsidRDefault="005240A6" w:rsidP="000F4E49">
      <w:pPr>
        <w:tabs>
          <w:tab w:val="left" w:pos="6750"/>
        </w:tabs>
        <w:rPr>
          <w:sz w:val="36"/>
          <w:szCs w:val="36"/>
        </w:rPr>
      </w:pPr>
      <w:r>
        <w:rPr>
          <w:b/>
          <w:bCs/>
          <w:sz w:val="36"/>
          <w:szCs w:val="36"/>
        </w:rPr>
        <w:t>Cycle:</w:t>
      </w:r>
      <w:r>
        <w:rPr>
          <w:sz w:val="36"/>
          <w:szCs w:val="36"/>
        </w:rPr>
        <w:t xml:space="preserve"> An endlessly repeat pattern.</w:t>
      </w:r>
    </w:p>
    <w:p w14:paraId="75BD2905" w14:textId="1300BB7E" w:rsidR="003115A4" w:rsidRDefault="003115A4" w:rsidP="000F4E49">
      <w:pPr>
        <w:tabs>
          <w:tab w:val="left" w:pos="6750"/>
        </w:tabs>
        <w:rPr>
          <w:sz w:val="36"/>
          <w:szCs w:val="36"/>
        </w:rPr>
      </w:pPr>
    </w:p>
    <w:p w14:paraId="1E258467" w14:textId="20551CAA" w:rsidR="00D93A48" w:rsidRDefault="00D93A48" w:rsidP="000F4E49">
      <w:pPr>
        <w:tabs>
          <w:tab w:val="left" w:pos="6750"/>
        </w:tabs>
        <w:rPr>
          <w:sz w:val="36"/>
          <w:szCs w:val="36"/>
        </w:rPr>
      </w:pPr>
    </w:p>
    <w:p w14:paraId="7C3976E7" w14:textId="43937141" w:rsidR="00D93A48" w:rsidRDefault="00D93A48" w:rsidP="000F4E49">
      <w:pPr>
        <w:tabs>
          <w:tab w:val="left" w:pos="6750"/>
        </w:tabs>
        <w:rPr>
          <w:sz w:val="36"/>
          <w:szCs w:val="36"/>
        </w:rPr>
      </w:pPr>
    </w:p>
    <w:p w14:paraId="45D9C244" w14:textId="77777777" w:rsidR="00985F77" w:rsidRDefault="00985F77" w:rsidP="000F4E49">
      <w:pPr>
        <w:tabs>
          <w:tab w:val="left" w:pos="6750"/>
        </w:tabs>
        <w:rPr>
          <w:b/>
          <w:bCs/>
          <w:sz w:val="44"/>
          <w:szCs w:val="44"/>
        </w:rPr>
      </w:pPr>
    </w:p>
    <w:p w14:paraId="39EA4641" w14:textId="77777777" w:rsidR="00985F77" w:rsidRDefault="00985F77" w:rsidP="000F4E49">
      <w:pPr>
        <w:tabs>
          <w:tab w:val="left" w:pos="6750"/>
        </w:tabs>
        <w:rPr>
          <w:b/>
          <w:bCs/>
          <w:sz w:val="44"/>
          <w:szCs w:val="44"/>
        </w:rPr>
      </w:pPr>
    </w:p>
    <w:p w14:paraId="722BA98A" w14:textId="77777777" w:rsidR="00985F77" w:rsidRDefault="00985F77" w:rsidP="000F4E49">
      <w:pPr>
        <w:tabs>
          <w:tab w:val="left" w:pos="6750"/>
        </w:tabs>
        <w:rPr>
          <w:b/>
          <w:bCs/>
          <w:sz w:val="44"/>
          <w:szCs w:val="44"/>
        </w:rPr>
      </w:pPr>
    </w:p>
    <w:p w14:paraId="6A56BD18" w14:textId="77777777" w:rsidR="00985F77" w:rsidRDefault="00985F77" w:rsidP="000F4E49">
      <w:pPr>
        <w:tabs>
          <w:tab w:val="left" w:pos="6750"/>
        </w:tabs>
        <w:rPr>
          <w:b/>
          <w:bCs/>
          <w:sz w:val="44"/>
          <w:szCs w:val="44"/>
        </w:rPr>
      </w:pPr>
    </w:p>
    <w:p w14:paraId="6F850242" w14:textId="77777777" w:rsidR="00985F77" w:rsidRDefault="00985F77" w:rsidP="000F4E49">
      <w:pPr>
        <w:tabs>
          <w:tab w:val="left" w:pos="6750"/>
        </w:tabs>
        <w:rPr>
          <w:b/>
          <w:bCs/>
          <w:sz w:val="44"/>
          <w:szCs w:val="44"/>
        </w:rPr>
      </w:pPr>
    </w:p>
    <w:p w14:paraId="0A6CB5D7" w14:textId="68CCA603" w:rsidR="00D93A48" w:rsidRPr="00985F77" w:rsidRDefault="00D93A48" w:rsidP="00985F77">
      <w:pPr>
        <w:pStyle w:val="ListParagraph"/>
        <w:numPr>
          <w:ilvl w:val="1"/>
          <w:numId w:val="1"/>
        </w:numPr>
        <w:tabs>
          <w:tab w:val="left" w:pos="6750"/>
        </w:tabs>
        <w:rPr>
          <w:b/>
          <w:bCs/>
          <w:sz w:val="44"/>
          <w:szCs w:val="44"/>
        </w:rPr>
      </w:pPr>
      <w:r w:rsidRPr="00985F77">
        <w:rPr>
          <w:b/>
          <w:bCs/>
          <w:sz w:val="44"/>
          <w:szCs w:val="44"/>
        </w:rPr>
        <w:lastRenderedPageBreak/>
        <w:t xml:space="preserve">Rules that </w:t>
      </w:r>
      <w:r w:rsidR="00985F77" w:rsidRPr="00985F77">
        <w:rPr>
          <w:b/>
          <w:bCs/>
          <w:sz w:val="44"/>
          <w:szCs w:val="44"/>
        </w:rPr>
        <w:t>are not allowed</w:t>
      </w:r>
    </w:p>
    <w:p w14:paraId="2B2941C3" w14:textId="1701DB5B" w:rsidR="00985F77" w:rsidRDefault="00985F77" w:rsidP="00985F77">
      <w:pPr>
        <w:pStyle w:val="ListParagraph"/>
        <w:tabs>
          <w:tab w:val="left" w:pos="6750"/>
        </w:tabs>
        <w:ind w:left="600"/>
        <w:rPr>
          <w:b/>
          <w:bCs/>
          <w:sz w:val="44"/>
          <w:szCs w:val="44"/>
        </w:rPr>
      </w:pPr>
    </w:p>
    <w:p w14:paraId="3D48F1E6" w14:textId="3274D51B" w:rsidR="00985F77" w:rsidRDefault="00985F77" w:rsidP="00985F77">
      <w:pPr>
        <w:pStyle w:val="ListParagraph"/>
        <w:tabs>
          <w:tab w:val="left" w:pos="6750"/>
        </w:tabs>
        <w:ind w:left="600"/>
        <w:rPr>
          <w:b/>
          <w:bCs/>
          <w:sz w:val="44"/>
          <w:szCs w:val="44"/>
        </w:rPr>
      </w:pPr>
    </w:p>
    <w:p w14:paraId="107CA26F" w14:textId="2D532E75" w:rsidR="00985F77" w:rsidRDefault="00985F77" w:rsidP="00985F77">
      <w:pPr>
        <w:tabs>
          <w:tab w:val="left" w:pos="6750"/>
        </w:tabs>
        <w:rPr>
          <w:sz w:val="36"/>
          <w:szCs w:val="36"/>
        </w:rPr>
      </w:pPr>
      <w:r>
        <w:rPr>
          <w:sz w:val="36"/>
          <w:szCs w:val="36"/>
        </w:rPr>
        <w:t>In Classical Physics not all laws are allowed</w:t>
      </w:r>
      <w:r w:rsidR="004F3306">
        <w:rPr>
          <w:sz w:val="36"/>
          <w:szCs w:val="36"/>
        </w:rPr>
        <w:t>. A dynamical law needs to be both reversible and Deterministic.</w:t>
      </w:r>
    </w:p>
    <w:p w14:paraId="0389C7C4" w14:textId="57C162B3" w:rsidR="004F3306" w:rsidRDefault="004F3306" w:rsidP="00985F77">
      <w:pPr>
        <w:tabs>
          <w:tab w:val="left" w:pos="6750"/>
        </w:tabs>
        <w:rPr>
          <w:sz w:val="36"/>
          <w:szCs w:val="36"/>
        </w:rPr>
      </w:pPr>
    </w:p>
    <w:p w14:paraId="30F44538" w14:textId="7ED31564" w:rsidR="004F3306" w:rsidRDefault="005471B2" w:rsidP="00985F77">
      <w:pPr>
        <w:tabs>
          <w:tab w:val="left" w:pos="6750"/>
        </w:tabs>
        <w:rPr>
          <w:sz w:val="36"/>
          <w:szCs w:val="36"/>
        </w:rPr>
      </w:pPr>
      <w:r>
        <w:rPr>
          <w:b/>
          <w:bCs/>
          <w:sz w:val="36"/>
          <w:szCs w:val="36"/>
        </w:rPr>
        <w:t>Reversible</w:t>
      </w:r>
      <w:r w:rsidR="004F3306">
        <w:rPr>
          <w:b/>
          <w:bCs/>
          <w:sz w:val="36"/>
          <w:szCs w:val="36"/>
        </w:rPr>
        <w:t>:</w:t>
      </w:r>
      <w:r>
        <w:rPr>
          <w:b/>
          <w:bCs/>
          <w:sz w:val="36"/>
          <w:szCs w:val="36"/>
        </w:rPr>
        <w:t xml:space="preserve"> </w:t>
      </w:r>
      <w:r>
        <w:rPr>
          <w:sz w:val="36"/>
          <w:szCs w:val="36"/>
        </w:rPr>
        <w:t>A law that is deterministic in the past and the future.</w:t>
      </w:r>
    </w:p>
    <w:p w14:paraId="02E89DFC" w14:textId="736AC2D0" w:rsidR="005471B2" w:rsidRDefault="005471B2" w:rsidP="00985F77">
      <w:pPr>
        <w:tabs>
          <w:tab w:val="left" w:pos="6750"/>
        </w:tabs>
        <w:rPr>
          <w:sz w:val="36"/>
          <w:szCs w:val="36"/>
        </w:rPr>
      </w:pPr>
    </w:p>
    <w:p w14:paraId="61C08A0A" w14:textId="0F0DA829" w:rsidR="00971BF6" w:rsidRDefault="00971BF6" w:rsidP="00985F77">
      <w:pPr>
        <w:tabs>
          <w:tab w:val="left" w:pos="6750"/>
        </w:tabs>
        <w:rPr>
          <w:sz w:val="36"/>
          <w:szCs w:val="36"/>
        </w:rPr>
      </w:pPr>
      <w:r>
        <w:rPr>
          <w:sz w:val="36"/>
          <w:szCs w:val="36"/>
        </w:rPr>
        <w:t xml:space="preserve">If </w:t>
      </w:r>
      <w:r w:rsidR="003C6280">
        <w:rPr>
          <w:sz w:val="36"/>
          <w:szCs w:val="36"/>
        </w:rPr>
        <w:t>in a system, we reverse the “arrows”, it should still be deterministic!</w:t>
      </w:r>
    </w:p>
    <w:p w14:paraId="19F8E7F1" w14:textId="7CE6C11E" w:rsidR="003C6280" w:rsidRDefault="003C6280" w:rsidP="00985F77">
      <w:pPr>
        <w:tabs>
          <w:tab w:val="left" w:pos="6750"/>
        </w:tabs>
        <w:rPr>
          <w:sz w:val="36"/>
          <w:szCs w:val="36"/>
        </w:rPr>
      </w:pPr>
    </w:p>
    <w:p w14:paraId="50C66A16" w14:textId="0C8B06F1" w:rsidR="003C6280" w:rsidRDefault="003C6280" w:rsidP="00985F77">
      <w:pPr>
        <w:tabs>
          <w:tab w:val="left" w:pos="6750"/>
        </w:tabs>
        <w:rPr>
          <w:sz w:val="36"/>
          <w:szCs w:val="36"/>
        </w:rPr>
      </w:pPr>
      <w:r>
        <w:rPr>
          <w:sz w:val="36"/>
          <w:szCs w:val="36"/>
        </w:rPr>
        <w:t>Meaning a system like this is not allowed:</w:t>
      </w:r>
    </w:p>
    <w:p w14:paraId="4C95FB21" w14:textId="30D007F1" w:rsidR="003C6280" w:rsidRDefault="003C6280" w:rsidP="00985F77">
      <w:pPr>
        <w:tabs>
          <w:tab w:val="left" w:pos="6750"/>
        </w:tabs>
        <w:rPr>
          <w:sz w:val="36"/>
          <w:szCs w:val="36"/>
        </w:rPr>
      </w:pPr>
    </w:p>
    <w:p w14:paraId="2A9D16CB" w14:textId="6FF98AB0" w:rsidR="003C6280" w:rsidRDefault="003C6280" w:rsidP="003C6280">
      <w:pPr>
        <w:ind w:firstLine="720"/>
        <w:rPr>
          <w:sz w:val="36"/>
          <w:szCs w:val="36"/>
        </w:rPr>
      </w:pPr>
    </w:p>
    <w:p w14:paraId="67803C77" w14:textId="78A7CDED" w:rsidR="003C6280" w:rsidRDefault="003C6280" w:rsidP="003C6280">
      <w:pPr>
        <w:ind w:firstLine="720"/>
        <w:rPr>
          <w:sz w:val="36"/>
          <w:szCs w:val="36"/>
        </w:rPr>
      </w:pP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893EFE3" wp14:editId="72B7E8FE">
                <wp:simplePos x="0" y="0"/>
                <wp:positionH relativeFrom="column">
                  <wp:posOffset>1435100</wp:posOffset>
                </wp:positionH>
                <wp:positionV relativeFrom="paragraph">
                  <wp:posOffset>240665</wp:posOffset>
                </wp:positionV>
                <wp:extent cx="847741" cy="907648"/>
                <wp:effectExtent l="19050" t="0" r="28575" b="26035"/>
                <wp:wrapNone/>
                <wp:docPr id="31" name="Freeform: Shap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7741" cy="907648"/>
                        </a:xfrm>
                        <a:custGeom>
                          <a:avLst/>
                          <a:gdLst>
                            <a:gd name="connsiteX0" fmla="*/ 15457 w 847741"/>
                            <a:gd name="connsiteY0" fmla="*/ 501248 h 907648"/>
                            <a:gd name="connsiteX1" fmla="*/ 66257 w 847741"/>
                            <a:gd name="connsiteY1" fmla="*/ 82148 h 907648"/>
                            <a:gd name="connsiteX2" fmla="*/ 542507 w 847741"/>
                            <a:gd name="connsiteY2" fmla="*/ 56748 h 907648"/>
                            <a:gd name="connsiteX3" fmla="*/ 847307 w 847741"/>
                            <a:gd name="connsiteY3" fmla="*/ 698098 h 907648"/>
                            <a:gd name="connsiteX4" fmla="*/ 479007 w 847741"/>
                            <a:gd name="connsiteY4" fmla="*/ 907648 h 90764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47741" h="907648">
                              <a:moveTo>
                                <a:pt x="15457" y="501248"/>
                              </a:moveTo>
                              <a:cubicBezTo>
                                <a:pt x="-3064" y="328739"/>
                                <a:pt x="-21585" y="156231"/>
                                <a:pt x="66257" y="82148"/>
                              </a:cubicBezTo>
                              <a:cubicBezTo>
                                <a:pt x="154099" y="8065"/>
                                <a:pt x="412332" y="-45910"/>
                                <a:pt x="542507" y="56748"/>
                              </a:cubicBezTo>
                              <a:cubicBezTo>
                                <a:pt x="672682" y="159406"/>
                                <a:pt x="857890" y="556281"/>
                                <a:pt x="847307" y="698098"/>
                              </a:cubicBezTo>
                              <a:cubicBezTo>
                                <a:pt x="836724" y="839915"/>
                                <a:pt x="657865" y="873781"/>
                                <a:pt x="479007" y="907648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="">
            <w:pict>
              <v:shape w14:anchorId="3E64B50A" id="Freeform: Shape 31" o:spid="_x0000_s1026" style="position:absolute;margin-left:113pt;margin-top:18.95pt;width:66.75pt;height:71.4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47741,907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" path="m15457,501248c-3064,328739,-21585,156231,66257,82148,154099,8065,412332,-45910,542507,56748,672682,159406,857890,556281,847307,698098,836724,839915,657865,873781,479007,907648e" filled="f" strokecolor="#1f3763 [1604]" strokeweight="1pt">
                <v:stroke joinstyle="miter"/>
                <v:path arrowok="t" o:connecttype="custom" o:connectlocs="15457,501248;66257,82148;542507,56748;847307,698098;479007,907648" o:connectangles="0,0,0,0,0"/>
              </v:shape>
            </w:pict>
          </mc:Fallback>
        </mc:AlternateContent>
      </w:r>
    </w:p>
    <w:p w14:paraId="3D9C8F73" w14:textId="361494F1" w:rsidR="003C6280" w:rsidRPr="00BA0829" w:rsidRDefault="003C6280" w:rsidP="003C6280">
      <w:pPr>
        <w:rPr>
          <w:sz w:val="36"/>
          <w:szCs w:val="36"/>
        </w:rPr>
      </w:pPr>
      <w:r w:rsidRPr="00BA0829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67E3338" wp14:editId="5554AD7B">
                <wp:simplePos x="0" y="0"/>
                <wp:positionH relativeFrom="column">
                  <wp:posOffset>3759200</wp:posOffset>
                </wp:positionH>
                <wp:positionV relativeFrom="paragraph">
                  <wp:posOffset>257810</wp:posOffset>
                </wp:positionV>
                <wp:extent cx="1041400" cy="969645"/>
                <wp:effectExtent l="0" t="0" r="25400" b="2095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969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B379DE" w14:textId="77777777" w:rsidR="003C6280" w:rsidRPr="00BA0829" w:rsidRDefault="003C6280" w:rsidP="003C6280">
                            <w:pPr>
                              <w:jc w:val="center"/>
                              <w:rPr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sz w:val="72"/>
                                <w:szCs w:val="72"/>
                              </w:rPr>
                              <w:t>T</w:t>
                            </w:r>
                          </w:p>
                          <w:p w14:paraId="4456FC7C" w14:textId="77777777" w:rsidR="003C6280" w:rsidRDefault="003C6280" w:rsidP="003C62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shape w14:anchorId="767E3338" id="_x0000_s1030" type="#_x0000_t202" style="position:absolute;margin-left:296pt;margin-top:20.3pt;width:82pt;height:76.3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">
                <v:textbox>
                  <w:txbxContent>
                    <w:p w14:paraId="14B379DE" w14:textId="77777777" w:rsidR="003C6280" w:rsidRPr="00BA0829" w:rsidRDefault="003C6280" w:rsidP="003C6280">
                      <w:pPr>
                        <w:jc w:val="center"/>
                        <w:rPr>
                          <w:sz w:val="72"/>
                          <w:szCs w:val="72"/>
                        </w:rPr>
                      </w:pPr>
                      <w:r>
                        <w:rPr>
                          <w:sz w:val="72"/>
                          <w:szCs w:val="72"/>
                        </w:rPr>
                        <w:t>T</w:t>
                      </w:r>
                    </w:p>
                    <w:p w14:paraId="4456FC7C" w14:textId="77777777" w:rsidR="003C6280" w:rsidRDefault="003C6280" w:rsidP="003C6280"/>
                  </w:txbxContent>
                </v:textbox>
                <w10:wrap type="square"/>
              </v:shape>
            </w:pict>
          </mc:Fallback>
        </mc:AlternateContent>
      </w:r>
      <w:r w:rsidRPr="00BA0829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5D688F0A" wp14:editId="0F4463A1">
                <wp:simplePos x="0" y="0"/>
                <wp:positionH relativeFrom="column">
                  <wp:posOffset>927100</wp:posOffset>
                </wp:positionH>
                <wp:positionV relativeFrom="paragraph">
                  <wp:posOffset>235585</wp:posOffset>
                </wp:positionV>
                <wp:extent cx="1041400" cy="969645"/>
                <wp:effectExtent l="0" t="0" r="25400" b="20955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969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20FBC9" w14:textId="77777777" w:rsidR="003C6280" w:rsidRPr="00BA0829" w:rsidRDefault="003C6280" w:rsidP="003C6280">
                            <w:pPr>
                              <w:jc w:val="center"/>
                              <w:rPr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sz w:val="72"/>
                                <w:szCs w:val="72"/>
                              </w:rPr>
                              <w:t>H</w:t>
                            </w:r>
                          </w:p>
                          <w:p w14:paraId="04682697" w14:textId="77777777" w:rsidR="003C6280" w:rsidRDefault="003C6280" w:rsidP="003C628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shape w14:anchorId="5D688F0A" id="_x0000_s1031" type="#_x0000_t202" style="position:absolute;margin-left:73pt;margin-top:18.55pt;width:82pt;height:76.3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">
                <v:textbox>
                  <w:txbxContent>
                    <w:p w14:paraId="5820FBC9" w14:textId="77777777" w:rsidR="003C6280" w:rsidRPr="00BA0829" w:rsidRDefault="003C6280" w:rsidP="003C6280">
                      <w:pPr>
                        <w:jc w:val="center"/>
                        <w:rPr>
                          <w:sz w:val="72"/>
                          <w:szCs w:val="72"/>
                        </w:rPr>
                      </w:pPr>
                      <w:r>
                        <w:rPr>
                          <w:sz w:val="72"/>
                          <w:szCs w:val="72"/>
                        </w:rPr>
                        <w:t>H</w:t>
                      </w:r>
                    </w:p>
                    <w:p w14:paraId="04682697" w14:textId="77777777" w:rsidR="003C6280" w:rsidRDefault="003C6280" w:rsidP="003C6280"/>
                  </w:txbxContent>
                </v:textbox>
                <w10:wrap type="square"/>
              </v:shape>
            </w:pict>
          </mc:Fallback>
        </mc:AlternateContent>
      </w:r>
    </w:p>
    <w:p w14:paraId="3A381009" w14:textId="725F2118" w:rsidR="003C6280" w:rsidRPr="00BA0829" w:rsidRDefault="00F04BC2" w:rsidP="003C6280">
      <w:pPr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1797E11" wp14:editId="2624CAA0">
                <wp:simplePos x="0" y="0"/>
                <wp:positionH relativeFrom="column">
                  <wp:posOffset>1638935</wp:posOffset>
                </wp:positionH>
                <wp:positionV relativeFrom="paragraph">
                  <wp:posOffset>166371</wp:posOffset>
                </wp:positionV>
                <wp:extent cx="310495" cy="347167"/>
                <wp:effectExtent l="19685" t="37465" r="14605" b="33655"/>
                <wp:wrapNone/>
                <wp:docPr id="32" name="Arrow: Down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924630">
                          <a:off x="0" y="0"/>
                          <a:ext cx="310495" cy="34716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shape w14:anchorId="381BAF58" id="Arrow: Down 32" o:spid="_x0000_s1026" type="#_x0000_t67" style="position:absolute;margin-left:129.05pt;margin-top:13.1pt;width:24.45pt;height:27.35pt;rotation:5379009fd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" adj="11941" fillcolor="#4472c4 [3204]" strokecolor="#1f3763 [1604]" strokeweight="1pt"/>
            </w:pict>
          </mc:Fallback>
        </mc:AlternateContent>
      </w:r>
    </w:p>
    <w:p w14:paraId="13CBFA45" w14:textId="2E46EF82" w:rsidR="003C6280" w:rsidRDefault="003C6280" w:rsidP="003C6280">
      <w:pPr>
        <w:ind w:firstLine="720"/>
        <w:rPr>
          <w:sz w:val="36"/>
          <w:szCs w:val="36"/>
        </w:rPr>
      </w:pPr>
    </w:p>
    <w:p w14:paraId="371E6257" w14:textId="4B984D4E" w:rsidR="003C6280" w:rsidRDefault="003C6280" w:rsidP="00985F77">
      <w:pPr>
        <w:tabs>
          <w:tab w:val="left" w:pos="6750"/>
        </w:tabs>
        <w:rPr>
          <w:sz w:val="36"/>
          <w:szCs w:val="36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34CEA1B" wp14:editId="6E109D87">
                <wp:simplePos x="0" y="0"/>
                <wp:positionH relativeFrom="column">
                  <wp:posOffset>1231900</wp:posOffset>
                </wp:positionH>
                <wp:positionV relativeFrom="paragraph">
                  <wp:posOffset>10795</wp:posOffset>
                </wp:positionV>
                <wp:extent cx="3028950" cy="819150"/>
                <wp:effectExtent l="0" t="19050" r="19050" b="19050"/>
                <wp:wrapNone/>
                <wp:docPr id="28" name="Arrow: Curved Down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3028950" cy="819150"/>
                        </a:xfrm>
                        <a:prstGeom prst="curved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="">
            <w:pict>
              <v:shape w14:anchorId="67609BD9" id="Arrow: Curved Down 28" o:spid="_x0000_s1026" type="#_x0000_t105" style="position:absolute;margin-left:97pt;margin-top:.85pt;width:238.5pt;height:64.5pt;rotation:180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" adj="18679,20870,16200" fillcolor="#4472c4 [3204]" strokecolor="#1f3763 [1604]" strokeweight="1pt"/>
            </w:pict>
          </mc:Fallback>
        </mc:AlternateContent>
      </w:r>
    </w:p>
    <w:p w14:paraId="2A407EDE" w14:textId="20B4C14D" w:rsidR="00F04BC2" w:rsidRDefault="00F04BC2" w:rsidP="00F04BC2">
      <w:pPr>
        <w:rPr>
          <w:sz w:val="36"/>
          <w:szCs w:val="36"/>
        </w:rPr>
      </w:pPr>
    </w:p>
    <w:p w14:paraId="229F0BE7" w14:textId="77777777" w:rsidR="00F04BC2" w:rsidRDefault="00F04BC2" w:rsidP="00F04BC2">
      <w:pPr>
        <w:rPr>
          <w:sz w:val="36"/>
          <w:szCs w:val="36"/>
        </w:rPr>
      </w:pPr>
      <w:r>
        <w:rPr>
          <w:sz w:val="36"/>
          <w:szCs w:val="36"/>
        </w:rPr>
        <w:lastRenderedPageBreak/>
        <w:t>In other words:</w:t>
      </w:r>
    </w:p>
    <w:p w14:paraId="516857E6" w14:textId="7715AED5" w:rsidR="00F04BC2" w:rsidRDefault="00F04BC2" w:rsidP="00F04BC2">
      <w:pPr>
        <w:rPr>
          <w:sz w:val="36"/>
          <w:szCs w:val="36"/>
        </w:rPr>
      </w:pPr>
      <w:r>
        <w:rPr>
          <w:sz w:val="36"/>
          <w:szCs w:val="36"/>
        </w:rPr>
        <w:t xml:space="preserve"> </w:t>
      </w:r>
      <w:r>
        <w:rPr>
          <w:b/>
          <w:bCs/>
          <w:sz w:val="36"/>
          <w:szCs w:val="36"/>
        </w:rPr>
        <w:t>T</w:t>
      </w:r>
      <w:r w:rsidRPr="00F04BC2">
        <w:rPr>
          <w:b/>
          <w:bCs/>
          <w:sz w:val="36"/>
          <w:szCs w:val="36"/>
        </w:rPr>
        <w:t xml:space="preserve">he </w:t>
      </w:r>
      <w:proofErr w:type="gramStart"/>
      <w:r w:rsidRPr="00F04BC2">
        <w:rPr>
          <w:b/>
          <w:bCs/>
          <w:sz w:val="36"/>
          <w:szCs w:val="36"/>
        </w:rPr>
        <w:t>amount</w:t>
      </w:r>
      <w:proofErr w:type="gramEnd"/>
      <w:r w:rsidRPr="00F04BC2">
        <w:rPr>
          <w:b/>
          <w:bCs/>
          <w:sz w:val="36"/>
          <w:szCs w:val="36"/>
        </w:rPr>
        <w:t xml:space="preserve"> of arrows entering a state must be equal to the amount of arrows leaving the state</w:t>
      </w:r>
      <w:r w:rsidR="00E508BF">
        <w:rPr>
          <w:b/>
          <w:bCs/>
          <w:sz w:val="36"/>
          <w:szCs w:val="36"/>
        </w:rPr>
        <w:t>, and must be equal to 1</w:t>
      </w:r>
      <w:r w:rsidRPr="00F04BC2">
        <w:rPr>
          <w:b/>
          <w:bCs/>
          <w:sz w:val="36"/>
          <w:szCs w:val="36"/>
        </w:rPr>
        <w:t>.</w:t>
      </w:r>
    </w:p>
    <w:p w14:paraId="2CD2BAF0" w14:textId="35E710D2" w:rsidR="00D8338F" w:rsidRDefault="00D8338F" w:rsidP="00D8338F">
      <w:pPr>
        <w:rPr>
          <w:sz w:val="36"/>
          <w:szCs w:val="36"/>
        </w:rPr>
      </w:pPr>
    </w:p>
    <w:p w14:paraId="7C7D26C5" w14:textId="718E7FC3" w:rsidR="00D8338F" w:rsidRDefault="00161F67" w:rsidP="00D8338F">
      <w:pPr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The Conservation of Information: </w:t>
      </w:r>
      <w:r>
        <w:rPr>
          <w:sz w:val="36"/>
          <w:szCs w:val="36"/>
        </w:rPr>
        <w:t xml:space="preserve">Every State has </w:t>
      </w:r>
      <w:r w:rsidR="00977756">
        <w:rPr>
          <w:sz w:val="36"/>
          <w:szCs w:val="36"/>
        </w:rPr>
        <w:t>only</w:t>
      </w:r>
      <w:r>
        <w:rPr>
          <w:sz w:val="36"/>
          <w:szCs w:val="36"/>
        </w:rPr>
        <w:t xml:space="preserve"> </w:t>
      </w:r>
      <w:r w:rsidR="00977756">
        <w:rPr>
          <w:sz w:val="36"/>
          <w:szCs w:val="36"/>
        </w:rPr>
        <w:t xml:space="preserve">1 </w:t>
      </w:r>
      <w:r>
        <w:rPr>
          <w:sz w:val="36"/>
          <w:szCs w:val="36"/>
        </w:rPr>
        <w:t xml:space="preserve">arrow </w:t>
      </w:r>
      <w:r w:rsidR="00E508BF">
        <w:rPr>
          <w:sz w:val="36"/>
          <w:szCs w:val="36"/>
        </w:rPr>
        <w:t xml:space="preserve">in and </w:t>
      </w:r>
      <w:r w:rsidR="00977756">
        <w:rPr>
          <w:sz w:val="36"/>
          <w:szCs w:val="36"/>
        </w:rPr>
        <w:t>only 1</w:t>
      </w:r>
      <w:r w:rsidR="00E508BF">
        <w:rPr>
          <w:sz w:val="36"/>
          <w:szCs w:val="36"/>
        </w:rPr>
        <w:t xml:space="preserve"> arrow out.</w:t>
      </w:r>
    </w:p>
    <w:p w14:paraId="02C84E09" w14:textId="752D3EB3" w:rsidR="00977756" w:rsidRDefault="00977756" w:rsidP="00D8338F">
      <w:pPr>
        <w:rPr>
          <w:sz w:val="36"/>
          <w:szCs w:val="36"/>
        </w:rPr>
      </w:pPr>
    </w:p>
    <w:p w14:paraId="63CB51A9" w14:textId="0A08AB52" w:rsidR="00381E9F" w:rsidRDefault="00381E9F" w:rsidP="00D8338F">
      <w:pPr>
        <w:rPr>
          <w:sz w:val="36"/>
          <w:szCs w:val="36"/>
        </w:rPr>
      </w:pPr>
    </w:p>
    <w:p w14:paraId="09A123FC" w14:textId="05EE410F" w:rsidR="00381E9F" w:rsidRDefault="00381E9F" w:rsidP="00D8338F">
      <w:pPr>
        <w:rPr>
          <w:sz w:val="36"/>
          <w:szCs w:val="36"/>
        </w:rPr>
      </w:pPr>
    </w:p>
    <w:p w14:paraId="20428D01" w14:textId="34282DD0" w:rsidR="00381E9F" w:rsidRDefault="00381E9F" w:rsidP="00D8338F">
      <w:pPr>
        <w:rPr>
          <w:sz w:val="36"/>
          <w:szCs w:val="36"/>
        </w:rPr>
      </w:pPr>
    </w:p>
    <w:p w14:paraId="04726539" w14:textId="33A1FB52" w:rsidR="00381E9F" w:rsidRDefault="00381E9F" w:rsidP="00D8338F">
      <w:pPr>
        <w:rPr>
          <w:sz w:val="36"/>
          <w:szCs w:val="36"/>
        </w:rPr>
      </w:pPr>
    </w:p>
    <w:p w14:paraId="68335ACB" w14:textId="152F0E11" w:rsidR="00381E9F" w:rsidRDefault="00381E9F" w:rsidP="00D8338F">
      <w:pPr>
        <w:rPr>
          <w:sz w:val="36"/>
          <w:szCs w:val="36"/>
        </w:rPr>
      </w:pPr>
    </w:p>
    <w:p w14:paraId="493B605E" w14:textId="05ECC6DA" w:rsidR="00381E9F" w:rsidRDefault="00381E9F" w:rsidP="00D8338F">
      <w:pPr>
        <w:rPr>
          <w:sz w:val="36"/>
          <w:szCs w:val="36"/>
        </w:rPr>
      </w:pPr>
    </w:p>
    <w:p w14:paraId="67953E5C" w14:textId="63862CDB" w:rsidR="00381E9F" w:rsidRDefault="00381E9F" w:rsidP="00D8338F">
      <w:pPr>
        <w:rPr>
          <w:sz w:val="36"/>
          <w:szCs w:val="36"/>
        </w:rPr>
      </w:pPr>
    </w:p>
    <w:p w14:paraId="2D73BACE" w14:textId="4BD2443B" w:rsidR="00381E9F" w:rsidRDefault="00381E9F" w:rsidP="00D8338F">
      <w:pPr>
        <w:rPr>
          <w:sz w:val="36"/>
          <w:szCs w:val="36"/>
        </w:rPr>
      </w:pPr>
    </w:p>
    <w:p w14:paraId="5C906BA4" w14:textId="2B7E551C" w:rsidR="00381E9F" w:rsidRDefault="00381E9F" w:rsidP="00D8338F">
      <w:pPr>
        <w:rPr>
          <w:sz w:val="36"/>
          <w:szCs w:val="36"/>
        </w:rPr>
      </w:pPr>
    </w:p>
    <w:p w14:paraId="2893E78B" w14:textId="4D268734" w:rsidR="00381E9F" w:rsidRDefault="00381E9F" w:rsidP="00D8338F">
      <w:pPr>
        <w:rPr>
          <w:sz w:val="36"/>
          <w:szCs w:val="36"/>
        </w:rPr>
      </w:pPr>
    </w:p>
    <w:p w14:paraId="5A1DA936" w14:textId="3EF155DB" w:rsidR="00381E9F" w:rsidRDefault="00381E9F" w:rsidP="00D8338F">
      <w:pPr>
        <w:rPr>
          <w:sz w:val="36"/>
          <w:szCs w:val="36"/>
        </w:rPr>
      </w:pPr>
    </w:p>
    <w:p w14:paraId="4B779936" w14:textId="463D809D" w:rsidR="00381E9F" w:rsidRDefault="00381E9F" w:rsidP="00D8338F">
      <w:pPr>
        <w:rPr>
          <w:sz w:val="36"/>
          <w:szCs w:val="36"/>
        </w:rPr>
      </w:pPr>
    </w:p>
    <w:p w14:paraId="407BD243" w14:textId="693E3C43" w:rsidR="00381E9F" w:rsidRDefault="00381E9F" w:rsidP="00D8338F">
      <w:pPr>
        <w:rPr>
          <w:sz w:val="36"/>
          <w:szCs w:val="36"/>
        </w:rPr>
      </w:pPr>
    </w:p>
    <w:p w14:paraId="139AD413" w14:textId="35C68870" w:rsidR="00381E9F" w:rsidRDefault="00381E9F" w:rsidP="00D8338F">
      <w:pPr>
        <w:rPr>
          <w:sz w:val="36"/>
          <w:szCs w:val="36"/>
        </w:rPr>
      </w:pPr>
    </w:p>
    <w:p w14:paraId="3233A001" w14:textId="5C730EF9" w:rsidR="00381E9F" w:rsidRPr="00FD6144" w:rsidRDefault="00381E9F" w:rsidP="00FD6144">
      <w:pPr>
        <w:pStyle w:val="ListParagraph"/>
        <w:numPr>
          <w:ilvl w:val="1"/>
          <w:numId w:val="1"/>
        </w:numPr>
        <w:rPr>
          <w:b/>
          <w:bCs/>
          <w:sz w:val="44"/>
          <w:szCs w:val="44"/>
        </w:rPr>
      </w:pPr>
      <w:r w:rsidRPr="00FD6144">
        <w:rPr>
          <w:b/>
          <w:bCs/>
          <w:sz w:val="44"/>
          <w:szCs w:val="44"/>
        </w:rPr>
        <w:lastRenderedPageBreak/>
        <w:t>Dynam</w:t>
      </w:r>
      <w:r w:rsidR="00FD6144" w:rsidRPr="00FD6144">
        <w:rPr>
          <w:b/>
          <w:bCs/>
          <w:sz w:val="44"/>
          <w:szCs w:val="44"/>
        </w:rPr>
        <w:t>ical Systems with infinite number of states.</w:t>
      </w:r>
    </w:p>
    <w:p w14:paraId="1F31D066" w14:textId="1679D2D2" w:rsidR="00FD6144" w:rsidRDefault="00FD6144" w:rsidP="00FD6144">
      <w:pPr>
        <w:rPr>
          <w:b/>
          <w:bCs/>
          <w:sz w:val="44"/>
          <w:szCs w:val="44"/>
        </w:rPr>
      </w:pPr>
    </w:p>
    <w:p w14:paraId="5A997324" w14:textId="4BE31667" w:rsidR="00FD6144" w:rsidRDefault="00FD6144" w:rsidP="00FD6144">
      <w:pPr>
        <w:rPr>
          <w:b/>
          <w:bCs/>
          <w:sz w:val="44"/>
          <w:szCs w:val="44"/>
        </w:rPr>
      </w:pPr>
    </w:p>
    <w:p w14:paraId="61DF3D97" w14:textId="4C4AB155" w:rsidR="00FD6144" w:rsidRDefault="00FD6144" w:rsidP="00FD6144">
      <w:pPr>
        <w:rPr>
          <w:b/>
          <w:bCs/>
          <w:sz w:val="44"/>
          <w:szCs w:val="44"/>
        </w:rPr>
      </w:pPr>
    </w:p>
    <w:p w14:paraId="6881DDCC" w14:textId="5F5D55CC" w:rsidR="00FD6144" w:rsidRDefault="00F409B8" w:rsidP="00FD6144">
      <w:pPr>
        <w:rPr>
          <w:sz w:val="40"/>
          <w:szCs w:val="40"/>
        </w:rPr>
      </w:pPr>
      <w:r>
        <w:rPr>
          <w:sz w:val="40"/>
          <w:szCs w:val="40"/>
        </w:rPr>
        <w:t xml:space="preserve">To describe a system of </w:t>
      </w:r>
      <w:r w:rsidR="00E219C0">
        <w:rPr>
          <w:sz w:val="40"/>
          <w:szCs w:val="40"/>
        </w:rPr>
        <w:t xml:space="preserve">an </w:t>
      </w:r>
      <w:r>
        <w:rPr>
          <w:sz w:val="40"/>
          <w:szCs w:val="40"/>
        </w:rPr>
        <w:t>infinite number</w:t>
      </w:r>
      <w:r w:rsidR="00E219C0">
        <w:rPr>
          <w:sz w:val="40"/>
          <w:szCs w:val="40"/>
        </w:rPr>
        <w:t xml:space="preserve"> of states, we will use </w:t>
      </w:r>
      <w:r w:rsidR="002537E1">
        <w:rPr>
          <w:b/>
          <w:bCs/>
          <w:sz w:val="40"/>
          <w:szCs w:val="40"/>
        </w:rPr>
        <w:t>n</w:t>
      </w:r>
      <w:r w:rsidR="00E219C0">
        <w:rPr>
          <w:sz w:val="40"/>
          <w:szCs w:val="40"/>
        </w:rPr>
        <w:t xml:space="preserve"> for time, since we talk </w:t>
      </w:r>
      <w:proofErr w:type="spellStart"/>
      <w:r w:rsidR="00E219C0">
        <w:rPr>
          <w:sz w:val="40"/>
          <w:szCs w:val="40"/>
        </w:rPr>
        <w:t>bout</w:t>
      </w:r>
      <w:proofErr w:type="spellEnd"/>
      <w:r w:rsidR="00E219C0">
        <w:rPr>
          <w:sz w:val="40"/>
          <w:szCs w:val="40"/>
        </w:rPr>
        <w:t xml:space="preserve"> </w:t>
      </w:r>
      <w:r w:rsidR="002537E1">
        <w:rPr>
          <w:sz w:val="40"/>
          <w:szCs w:val="40"/>
        </w:rPr>
        <w:t xml:space="preserve">discrete time steps, and </w:t>
      </w:r>
      <w:r w:rsidR="002537E1">
        <w:rPr>
          <w:b/>
          <w:bCs/>
          <w:sz w:val="40"/>
          <w:szCs w:val="40"/>
        </w:rPr>
        <w:tab/>
        <w:t xml:space="preserve">N </w:t>
      </w:r>
      <w:r w:rsidR="00E91FA9">
        <w:rPr>
          <w:sz w:val="40"/>
          <w:szCs w:val="40"/>
        </w:rPr>
        <w:t>for points on the track.</w:t>
      </w:r>
    </w:p>
    <w:p w14:paraId="1AB1532C" w14:textId="4256364C" w:rsidR="00E91FA9" w:rsidRDefault="00E91FA9" w:rsidP="00FD6144">
      <w:pPr>
        <w:rPr>
          <w:sz w:val="40"/>
          <w:szCs w:val="40"/>
        </w:rPr>
      </w:pPr>
      <w:proofErr w:type="gramStart"/>
      <w:r>
        <w:rPr>
          <w:sz w:val="40"/>
          <w:szCs w:val="40"/>
        </w:rPr>
        <w:t>So</w:t>
      </w:r>
      <w:proofErr w:type="gramEnd"/>
      <w:r>
        <w:rPr>
          <w:sz w:val="40"/>
          <w:szCs w:val="40"/>
        </w:rPr>
        <w:t xml:space="preserve"> a history of a system with infinite </w:t>
      </w:r>
      <w:r w:rsidR="00472A50">
        <w:rPr>
          <w:sz w:val="40"/>
          <w:szCs w:val="40"/>
        </w:rPr>
        <w:t xml:space="preserve">states and a certain law is a function </w:t>
      </w:r>
      <w:r w:rsidR="00472A50">
        <w:rPr>
          <w:b/>
          <w:bCs/>
          <w:sz w:val="40"/>
          <w:szCs w:val="40"/>
        </w:rPr>
        <w:t>N(n)</w:t>
      </w:r>
      <w:r w:rsidR="00472A50">
        <w:rPr>
          <w:sz w:val="40"/>
          <w:szCs w:val="40"/>
        </w:rPr>
        <w:t xml:space="preserve"> telling the </w:t>
      </w:r>
      <w:r w:rsidR="00183734">
        <w:rPr>
          <w:sz w:val="40"/>
          <w:szCs w:val="40"/>
        </w:rPr>
        <w:t xml:space="preserve">place along the track </w:t>
      </w:r>
      <w:r w:rsidR="00183734">
        <w:rPr>
          <w:b/>
          <w:bCs/>
          <w:sz w:val="40"/>
          <w:szCs w:val="40"/>
        </w:rPr>
        <w:t>N</w:t>
      </w:r>
      <w:r w:rsidR="00183734">
        <w:rPr>
          <w:sz w:val="40"/>
          <w:szCs w:val="40"/>
        </w:rPr>
        <w:t xml:space="preserve"> at every time </w:t>
      </w:r>
      <w:r w:rsidR="00183734">
        <w:rPr>
          <w:b/>
          <w:bCs/>
          <w:sz w:val="40"/>
          <w:szCs w:val="40"/>
        </w:rPr>
        <w:t>n</w:t>
      </w:r>
      <w:r w:rsidR="00183734">
        <w:rPr>
          <w:sz w:val="40"/>
          <w:szCs w:val="40"/>
        </w:rPr>
        <w:t>.</w:t>
      </w:r>
    </w:p>
    <w:p w14:paraId="006DD0E3" w14:textId="3D269107" w:rsidR="00183734" w:rsidRDefault="00183734" w:rsidP="00FD6144">
      <w:pPr>
        <w:rPr>
          <w:sz w:val="40"/>
          <w:szCs w:val="40"/>
        </w:rPr>
      </w:pPr>
    </w:p>
    <w:p w14:paraId="0B967C75" w14:textId="401E4006" w:rsidR="008C3D3A" w:rsidRDefault="008C3D3A" w:rsidP="00FD6144">
      <w:pPr>
        <w:rPr>
          <w:sz w:val="40"/>
          <w:szCs w:val="40"/>
        </w:rPr>
      </w:pPr>
      <w:r>
        <w:rPr>
          <w:sz w:val="40"/>
          <w:szCs w:val="40"/>
        </w:rPr>
        <w:t>Example:</w:t>
      </w:r>
    </w:p>
    <w:p w14:paraId="041E6E97" w14:textId="638AFD52" w:rsidR="00183734" w:rsidRDefault="008C3D3A" w:rsidP="00FD6144">
      <w:pPr>
        <w:rPr>
          <w:sz w:val="40"/>
          <w:szCs w:val="40"/>
        </w:rPr>
      </w:pPr>
      <w:r>
        <w:rPr>
          <w:sz w:val="40"/>
          <w:szCs w:val="40"/>
        </w:rPr>
        <w:t>…→0→1→2→….</w:t>
      </w:r>
    </w:p>
    <w:p w14:paraId="66251624" w14:textId="3235C2B2" w:rsidR="008C3D3A" w:rsidRDefault="005E2920" w:rsidP="00FD6144">
      <w:pPr>
        <w:rPr>
          <w:sz w:val="40"/>
          <w:szCs w:val="40"/>
        </w:rPr>
      </w:pPr>
      <w:r>
        <w:rPr>
          <w:sz w:val="40"/>
          <w:szCs w:val="40"/>
        </w:rPr>
        <w:t>This is a valid system since every state has one arrow pointing into it, and one arrow coming out of it!</w:t>
      </w:r>
    </w:p>
    <w:p w14:paraId="537AEC59" w14:textId="2DC9E953" w:rsidR="005E2920" w:rsidRDefault="005E2920" w:rsidP="00FD6144">
      <w:pPr>
        <w:rPr>
          <w:sz w:val="40"/>
          <w:szCs w:val="40"/>
        </w:rPr>
      </w:pPr>
    </w:p>
    <w:p w14:paraId="369150C1" w14:textId="554F0443" w:rsidR="005E2920" w:rsidRDefault="008465F8" w:rsidP="00FD6144">
      <w:pPr>
        <w:rPr>
          <w:sz w:val="40"/>
          <w:szCs w:val="40"/>
        </w:rPr>
      </w:pPr>
      <w:r>
        <w:rPr>
          <w:sz w:val="40"/>
          <w:szCs w:val="40"/>
        </w:rPr>
        <w:t xml:space="preserve">We can express this rule as </w:t>
      </w:r>
    </w:p>
    <w:p w14:paraId="536355EE" w14:textId="70A6EC01" w:rsidR="008465F8" w:rsidRDefault="008465F8" w:rsidP="00FD6144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N(n+1) = N(n) + 1</w:t>
      </w:r>
    </w:p>
    <w:p w14:paraId="4EB8CAD0" w14:textId="22496F7F" w:rsidR="00E825DF" w:rsidRDefault="00E825DF" w:rsidP="00FD6144">
      <w:pPr>
        <w:rPr>
          <w:b/>
          <w:bCs/>
          <w:sz w:val="40"/>
          <w:szCs w:val="40"/>
        </w:rPr>
      </w:pPr>
    </w:p>
    <w:p w14:paraId="4C7B8E96" w14:textId="3A4DF791" w:rsidR="00E825DF" w:rsidRPr="003B3517" w:rsidRDefault="00C06153" w:rsidP="003B3517">
      <w:pPr>
        <w:pStyle w:val="ListParagraph"/>
        <w:numPr>
          <w:ilvl w:val="1"/>
          <w:numId w:val="1"/>
        </w:numPr>
        <w:rPr>
          <w:b/>
          <w:bCs/>
          <w:sz w:val="44"/>
          <w:szCs w:val="44"/>
        </w:rPr>
      </w:pPr>
      <w:r w:rsidRPr="003B3517">
        <w:rPr>
          <w:b/>
          <w:bCs/>
          <w:sz w:val="44"/>
          <w:szCs w:val="44"/>
        </w:rPr>
        <w:lastRenderedPageBreak/>
        <w:t>Cycles and Conservation laws</w:t>
      </w:r>
    </w:p>
    <w:p w14:paraId="536809F5" w14:textId="1D739D97" w:rsidR="003B3517" w:rsidRDefault="003B3517" w:rsidP="003B3517">
      <w:pPr>
        <w:rPr>
          <w:b/>
          <w:bCs/>
          <w:sz w:val="44"/>
          <w:szCs w:val="44"/>
        </w:rPr>
      </w:pPr>
    </w:p>
    <w:p w14:paraId="77715935" w14:textId="52783EAA" w:rsidR="003B3517" w:rsidRDefault="003B3517" w:rsidP="003B3517">
      <w:pPr>
        <w:rPr>
          <w:b/>
          <w:bCs/>
          <w:sz w:val="44"/>
          <w:szCs w:val="44"/>
        </w:rPr>
      </w:pPr>
    </w:p>
    <w:p w14:paraId="6A08D5B3" w14:textId="6DDB1D7A" w:rsidR="003B3517" w:rsidRDefault="004F7E3E" w:rsidP="003B3517">
      <w:pPr>
        <w:rPr>
          <w:sz w:val="36"/>
          <w:szCs w:val="36"/>
        </w:rPr>
      </w:pPr>
      <w:r>
        <w:rPr>
          <w:sz w:val="36"/>
          <w:szCs w:val="36"/>
        </w:rPr>
        <w:t xml:space="preserve">The State-Space can be divided into multiple cycles. When this happens, the </w:t>
      </w:r>
      <w:r w:rsidR="00F277B3">
        <w:rPr>
          <w:sz w:val="36"/>
          <w:szCs w:val="36"/>
        </w:rPr>
        <w:t>system remains in the cycle it started in. Each cycle has its own dynamical rule</w:t>
      </w:r>
      <w:r w:rsidR="00D95C0F">
        <w:rPr>
          <w:sz w:val="36"/>
          <w:szCs w:val="36"/>
        </w:rPr>
        <w:t>, but they are all a part of the state-space</w:t>
      </w:r>
      <w:r w:rsidR="00567A0B">
        <w:rPr>
          <w:sz w:val="36"/>
          <w:szCs w:val="36"/>
        </w:rPr>
        <w:t>.</w:t>
      </w:r>
    </w:p>
    <w:p w14:paraId="0A06CB28" w14:textId="41AC7E7F" w:rsidR="00567A0B" w:rsidRDefault="00567A0B" w:rsidP="003B3517">
      <w:pPr>
        <w:rPr>
          <w:sz w:val="36"/>
          <w:szCs w:val="36"/>
        </w:rPr>
      </w:pPr>
    </w:p>
    <w:p w14:paraId="2DC76924" w14:textId="25142F4F" w:rsidR="00567A0B" w:rsidRDefault="00567A0B" w:rsidP="003B3517">
      <w:pPr>
        <w:rPr>
          <w:sz w:val="36"/>
          <w:szCs w:val="36"/>
        </w:rPr>
      </w:pPr>
      <w:r>
        <w:rPr>
          <w:b/>
          <w:bCs/>
          <w:sz w:val="36"/>
          <w:szCs w:val="36"/>
        </w:rPr>
        <w:t>Conservation Law:</w:t>
      </w:r>
      <w:r w:rsidR="00200279">
        <w:rPr>
          <w:b/>
          <w:bCs/>
          <w:sz w:val="36"/>
          <w:szCs w:val="36"/>
        </w:rPr>
        <w:t xml:space="preserve"> </w:t>
      </w:r>
      <w:r w:rsidR="00200279">
        <w:rPr>
          <w:sz w:val="36"/>
          <w:szCs w:val="36"/>
        </w:rPr>
        <w:t>Whenev</w:t>
      </w:r>
      <w:r w:rsidR="00E601A2">
        <w:rPr>
          <w:sz w:val="36"/>
          <w:szCs w:val="36"/>
        </w:rPr>
        <w:t>er a dynamical law divides the sta</w:t>
      </w:r>
      <w:r w:rsidR="00913003">
        <w:rPr>
          <w:sz w:val="36"/>
          <w:szCs w:val="36"/>
        </w:rPr>
        <w:t>t</w:t>
      </w:r>
      <w:r w:rsidR="00E601A2">
        <w:rPr>
          <w:sz w:val="36"/>
          <w:szCs w:val="36"/>
        </w:rPr>
        <w:t>e-space into separate cycles, there is a memory</w:t>
      </w:r>
      <w:r w:rsidR="00913003">
        <w:rPr>
          <w:sz w:val="36"/>
          <w:szCs w:val="36"/>
        </w:rPr>
        <w:t xml:space="preserve"> of which cycle they started in</w:t>
      </w:r>
      <w:r w:rsidR="003C165F">
        <w:rPr>
          <w:sz w:val="36"/>
          <w:szCs w:val="36"/>
        </w:rPr>
        <w:t>.</w:t>
      </w:r>
    </w:p>
    <w:p w14:paraId="1267AA11" w14:textId="2DF402C7" w:rsidR="003C165F" w:rsidRDefault="003C165F" w:rsidP="003B3517">
      <w:pPr>
        <w:rPr>
          <w:sz w:val="36"/>
          <w:szCs w:val="36"/>
        </w:rPr>
      </w:pPr>
    </w:p>
    <w:p w14:paraId="051B5367" w14:textId="0943168D" w:rsidR="003C165F" w:rsidRDefault="002044B9" w:rsidP="003B3517">
      <w:pPr>
        <w:rPr>
          <w:sz w:val="36"/>
          <w:szCs w:val="36"/>
        </w:rPr>
      </w:pPr>
      <w:r>
        <w:rPr>
          <w:sz w:val="36"/>
          <w:szCs w:val="36"/>
        </w:rPr>
        <w:t>Each cycle has a numerical value</w:t>
      </w:r>
      <w:r w:rsidR="00733427">
        <w:rPr>
          <w:sz w:val="36"/>
          <w:szCs w:val="36"/>
        </w:rPr>
        <w:t xml:space="preserve"> called </w:t>
      </w:r>
      <w:r w:rsidR="00733427">
        <w:rPr>
          <w:b/>
          <w:bCs/>
          <w:sz w:val="36"/>
          <w:szCs w:val="36"/>
        </w:rPr>
        <w:t>Q</w:t>
      </w:r>
      <w:r w:rsidR="00733427">
        <w:rPr>
          <w:sz w:val="36"/>
          <w:szCs w:val="36"/>
        </w:rPr>
        <w:t>.</w:t>
      </w:r>
    </w:p>
    <w:p w14:paraId="6DC4E07C" w14:textId="34E4D6E7" w:rsidR="00733427" w:rsidRDefault="00733427" w:rsidP="003B3517">
      <w:pPr>
        <w:rPr>
          <w:sz w:val="36"/>
          <w:szCs w:val="36"/>
        </w:rPr>
      </w:pPr>
    </w:p>
    <w:p w14:paraId="4A153E73" w14:textId="073AE144" w:rsidR="00733427" w:rsidRDefault="00733427" w:rsidP="003B3517">
      <w:pPr>
        <w:rPr>
          <w:sz w:val="36"/>
          <w:szCs w:val="36"/>
        </w:rPr>
      </w:pPr>
      <w:r>
        <w:rPr>
          <w:sz w:val="36"/>
          <w:szCs w:val="36"/>
        </w:rPr>
        <w:t xml:space="preserve">Whatever the value </w:t>
      </w:r>
      <w:proofErr w:type="gramStart"/>
      <w:r>
        <w:rPr>
          <w:sz w:val="36"/>
          <w:szCs w:val="36"/>
        </w:rPr>
        <w:t xml:space="preserve">of </w:t>
      </w:r>
      <w:r>
        <w:rPr>
          <w:b/>
          <w:bCs/>
          <w:sz w:val="36"/>
          <w:szCs w:val="36"/>
        </w:rPr>
        <w:t xml:space="preserve"> Q</w:t>
      </w:r>
      <w:proofErr w:type="gramEnd"/>
      <w:r>
        <w:rPr>
          <w:b/>
          <w:bCs/>
          <w:sz w:val="36"/>
          <w:szCs w:val="36"/>
        </w:rPr>
        <w:t xml:space="preserve"> </w:t>
      </w:r>
      <w:r>
        <w:rPr>
          <w:sz w:val="36"/>
          <w:szCs w:val="36"/>
        </w:rPr>
        <w:t xml:space="preserve"> is, it remains the same for all time</w:t>
      </w:r>
      <w:r w:rsidR="00B264C6">
        <w:rPr>
          <w:sz w:val="36"/>
          <w:szCs w:val="36"/>
        </w:rPr>
        <w:t>, since the dynamical law does not allow jumping from one cycle to another.</w:t>
      </w:r>
    </w:p>
    <w:p w14:paraId="13DFD949" w14:textId="78E090B1" w:rsidR="00EC47D5" w:rsidRDefault="00EC47D5" w:rsidP="003B3517">
      <w:pPr>
        <w:rPr>
          <w:sz w:val="36"/>
          <w:szCs w:val="36"/>
        </w:rPr>
      </w:pPr>
      <w:proofErr w:type="gramStart"/>
      <w:r>
        <w:rPr>
          <w:sz w:val="36"/>
          <w:szCs w:val="36"/>
        </w:rPr>
        <w:t xml:space="preserve">So </w:t>
      </w:r>
      <w:r>
        <w:rPr>
          <w:b/>
          <w:bCs/>
          <w:sz w:val="36"/>
          <w:szCs w:val="36"/>
        </w:rPr>
        <w:t xml:space="preserve"> Q</w:t>
      </w:r>
      <w:proofErr w:type="gramEnd"/>
      <w:r>
        <w:rPr>
          <w:b/>
          <w:bCs/>
          <w:sz w:val="36"/>
          <w:szCs w:val="36"/>
        </w:rPr>
        <w:t xml:space="preserve">  </w:t>
      </w:r>
      <w:bookmarkStart w:id="0" w:name="_GoBack"/>
      <w:bookmarkEnd w:id="0"/>
      <w:r>
        <w:rPr>
          <w:sz w:val="36"/>
          <w:szCs w:val="36"/>
        </w:rPr>
        <w:t>is</w:t>
      </w:r>
      <w:r>
        <w:rPr>
          <w:b/>
          <w:bCs/>
          <w:sz w:val="36"/>
          <w:szCs w:val="36"/>
        </w:rPr>
        <w:t xml:space="preserve"> conceived </w:t>
      </w:r>
      <w:r>
        <w:rPr>
          <w:sz w:val="36"/>
          <w:szCs w:val="36"/>
        </w:rPr>
        <w:t>through time.</w:t>
      </w:r>
    </w:p>
    <w:p w14:paraId="343EB4EC" w14:textId="64AF8E3C" w:rsidR="00EC47D5" w:rsidRDefault="00EC47D5" w:rsidP="003B3517">
      <w:pPr>
        <w:rPr>
          <w:sz w:val="36"/>
          <w:szCs w:val="36"/>
        </w:rPr>
      </w:pPr>
    </w:p>
    <w:p w14:paraId="3DF07F18" w14:textId="4E4899C1" w:rsidR="00EC47D5" w:rsidRDefault="00EC47D5" w:rsidP="003B3517">
      <w:pPr>
        <w:rPr>
          <w:sz w:val="36"/>
          <w:szCs w:val="36"/>
        </w:rPr>
      </w:pPr>
    </w:p>
    <w:p w14:paraId="523F5961" w14:textId="6354B707" w:rsidR="00EC47D5" w:rsidRDefault="00EC47D5" w:rsidP="003B3517">
      <w:pPr>
        <w:rPr>
          <w:sz w:val="36"/>
          <w:szCs w:val="36"/>
        </w:rPr>
      </w:pPr>
    </w:p>
    <w:p w14:paraId="43FE6AC0" w14:textId="12520E1C" w:rsidR="00EC47D5" w:rsidRDefault="00EC47D5" w:rsidP="003B3517">
      <w:pPr>
        <w:rPr>
          <w:sz w:val="36"/>
          <w:szCs w:val="36"/>
        </w:rPr>
      </w:pPr>
    </w:p>
    <w:p w14:paraId="45F966E8" w14:textId="614CC539" w:rsidR="00EC47D5" w:rsidRPr="00543BED" w:rsidRDefault="008C6E49" w:rsidP="00543BED">
      <w:pPr>
        <w:pStyle w:val="ListParagraph"/>
        <w:numPr>
          <w:ilvl w:val="1"/>
          <w:numId w:val="1"/>
        </w:numPr>
        <w:rPr>
          <w:b/>
          <w:bCs/>
          <w:sz w:val="44"/>
          <w:szCs w:val="44"/>
        </w:rPr>
      </w:pPr>
      <w:r w:rsidRPr="00543BED">
        <w:rPr>
          <w:b/>
          <w:bCs/>
          <w:sz w:val="44"/>
          <w:szCs w:val="44"/>
        </w:rPr>
        <w:lastRenderedPageBreak/>
        <w:t>The Limits of precision</w:t>
      </w:r>
    </w:p>
    <w:p w14:paraId="0661642D" w14:textId="50372DF0" w:rsidR="00543BED" w:rsidRDefault="00543BED" w:rsidP="00543BED">
      <w:pPr>
        <w:rPr>
          <w:b/>
          <w:bCs/>
          <w:sz w:val="44"/>
          <w:szCs w:val="44"/>
        </w:rPr>
      </w:pPr>
    </w:p>
    <w:p w14:paraId="6FEA2095" w14:textId="03F0F084" w:rsidR="00543BED" w:rsidRDefault="00543BED" w:rsidP="00543BED">
      <w:pPr>
        <w:rPr>
          <w:b/>
          <w:bCs/>
          <w:sz w:val="44"/>
          <w:szCs w:val="44"/>
        </w:rPr>
      </w:pPr>
    </w:p>
    <w:p w14:paraId="4D479925" w14:textId="5E7A933A" w:rsidR="00543BED" w:rsidRDefault="00543BED" w:rsidP="00543BED">
      <w:pPr>
        <w:rPr>
          <w:sz w:val="36"/>
          <w:szCs w:val="36"/>
        </w:rPr>
      </w:pPr>
      <w:r>
        <w:rPr>
          <w:b/>
          <w:bCs/>
          <w:sz w:val="36"/>
          <w:szCs w:val="36"/>
        </w:rPr>
        <w:t xml:space="preserve">Resolving Power: </w:t>
      </w:r>
      <w:r>
        <w:rPr>
          <w:sz w:val="36"/>
          <w:szCs w:val="36"/>
        </w:rPr>
        <w:t xml:space="preserve">The power to distinguish </w:t>
      </w:r>
      <w:r w:rsidR="0065167D">
        <w:rPr>
          <w:sz w:val="36"/>
          <w:szCs w:val="36"/>
        </w:rPr>
        <w:t>the neighboring values of real numbers.</w:t>
      </w:r>
    </w:p>
    <w:p w14:paraId="1F6EF416" w14:textId="7E96A590" w:rsidR="00053EAB" w:rsidRDefault="00053EAB" w:rsidP="00543BED">
      <w:pPr>
        <w:rPr>
          <w:sz w:val="36"/>
          <w:szCs w:val="36"/>
        </w:rPr>
      </w:pPr>
    </w:p>
    <w:p w14:paraId="745A80A4" w14:textId="4F06132E" w:rsidR="00053EAB" w:rsidRDefault="00053EAB" w:rsidP="00543BED">
      <w:pPr>
        <w:rPr>
          <w:sz w:val="36"/>
          <w:szCs w:val="36"/>
        </w:rPr>
      </w:pPr>
    </w:p>
    <w:p w14:paraId="371AB270" w14:textId="15A6EE75" w:rsidR="00053EAB" w:rsidRDefault="00053EAB" w:rsidP="00543BED">
      <w:pPr>
        <w:rPr>
          <w:sz w:val="36"/>
          <w:szCs w:val="36"/>
        </w:rPr>
      </w:pPr>
      <w:r>
        <w:rPr>
          <w:sz w:val="36"/>
          <w:szCs w:val="36"/>
        </w:rPr>
        <w:t xml:space="preserve">Real are infinitely dense, meaning that </w:t>
      </w:r>
      <w:r w:rsidR="00C81901">
        <w:rPr>
          <w:sz w:val="36"/>
          <w:szCs w:val="36"/>
        </w:rPr>
        <w:t>everyone one of them is arbitrary close to an infinite number of neighbors.</w:t>
      </w:r>
    </w:p>
    <w:p w14:paraId="4016BC9F" w14:textId="434EE97E" w:rsidR="00EA585C" w:rsidRDefault="00EA585C" w:rsidP="00543BED">
      <w:pPr>
        <w:rPr>
          <w:sz w:val="36"/>
          <w:szCs w:val="36"/>
        </w:rPr>
      </w:pPr>
    </w:p>
    <w:p w14:paraId="4560566C" w14:textId="08F332F7" w:rsidR="00EA585C" w:rsidRPr="00C57AF1" w:rsidRDefault="00EA585C" w:rsidP="00543BED">
      <w:pPr>
        <w:rPr>
          <w:sz w:val="36"/>
          <w:szCs w:val="36"/>
        </w:rPr>
      </w:pPr>
      <w:r>
        <w:rPr>
          <w:b/>
          <w:bCs/>
          <w:sz w:val="36"/>
          <w:szCs w:val="36"/>
        </w:rPr>
        <w:t>Chaotic</w:t>
      </w:r>
      <w:r w:rsidR="00C57AF1">
        <w:rPr>
          <w:b/>
          <w:bCs/>
          <w:sz w:val="36"/>
          <w:szCs w:val="36"/>
        </w:rPr>
        <w:t xml:space="preserve"> System:</w:t>
      </w:r>
      <w:r w:rsidR="00C57AF1">
        <w:rPr>
          <w:sz w:val="36"/>
          <w:szCs w:val="36"/>
        </w:rPr>
        <w:t xml:space="preserve"> A system in which </w:t>
      </w:r>
      <w:r w:rsidR="00A9085E">
        <w:rPr>
          <w:sz w:val="36"/>
          <w:szCs w:val="36"/>
        </w:rPr>
        <w:t>the time over the system is predictable despite the resolving power limit.</w:t>
      </w:r>
    </w:p>
    <w:sectPr w:rsidR="00EA585C" w:rsidRPr="00C57A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3FBA13" w14:textId="77777777" w:rsidR="00AF0597" w:rsidRDefault="00AF0597" w:rsidP="00F04BC2">
      <w:pPr>
        <w:spacing w:after="0" w:line="240" w:lineRule="auto"/>
      </w:pPr>
      <w:r>
        <w:separator/>
      </w:r>
    </w:p>
  </w:endnote>
  <w:endnote w:type="continuationSeparator" w:id="0">
    <w:p w14:paraId="0C6B03D1" w14:textId="77777777" w:rsidR="00AF0597" w:rsidRDefault="00AF0597" w:rsidP="00F04B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072351" w14:textId="77777777" w:rsidR="00AF0597" w:rsidRDefault="00AF0597" w:rsidP="00F04BC2">
      <w:pPr>
        <w:spacing w:after="0" w:line="240" w:lineRule="auto"/>
      </w:pPr>
      <w:r>
        <w:separator/>
      </w:r>
    </w:p>
  </w:footnote>
  <w:footnote w:type="continuationSeparator" w:id="0">
    <w:p w14:paraId="77027F34" w14:textId="77777777" w:rsidR="00AF0597" w:rsidRDefault="00AF0597" w:rsidP="00F04B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EB7DF2"/>
    <w:multiLevelType w:val="multilevel"/>
    <w:tmpl w:val="0FCC51FA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DMwBSJjA1NzMyUdpeDU4uLM/DyQAqNaANuKTLYsAAAA"/>
  </w:docVars>
  <w:rsids>
    <w:rsidRoot w:val="007910A4"/>
    <w:rsid w:val="00003CA1"/>
    <w:rsid w:val="00052372"/>
    <w:rsid w:val="00053EAB"/>
    <w:rsid w:val="00094A43"/>
    <w:rsid w:val="000B72DF"/>
    <w:rsid w:val="000E4AA7"/>
    <w:rsid w:val="000F4E49"/>
    <w:rsid w:val="00104C57"/>
    <w:rsid w:val="00161F67"/>
    <w:rsid w:val="001662F0"/>
    <w:rsid w:val="001670CF"/>
    <w:rsid w:val="00183734"/>
    <w:rsid w:val="001F38DE"/>
    <w:rsid w:val="00200279"/>
    <w:rsid w:val="00201CBF"/>
    <w:rsid w:val="002044B9"/>
    <w:rsid w:val="00237B77"/>
    <w:rsid w:val="002537E1"/>
    <w:rsid w:val="002B6F0A"/>
    <w:rsid w:val="002B7A1D"/>
    <w:rsid w:val="003115A4"/>
    <w:rsid w:val="003217C8"/>
    <w:rsid w:val="00364193"/>
    <w:rsid w:val="00381E9F"/>
    <w:rsid w:val="003B3517"/>
    <w:rsid w:val="003C165F"/>
    <w:rsid w:val="003C6280"/>
    <w:rsid w:val="00410517"/>
    <w:rsid w:val="00437426"/>
    <w:rsid w:val="00472A50"/>
    <w:rsid w:val="00476950"/>
    <w:rsid w:val="004A3C64"/>
    <w:rsid w:val="004F102C"/>
    <w:rsid w:val="004F3306"/>
    <w:rsid w:val="004F50E6"/>
    <w:rsid w:val="004F7E3E"/>
    <w:rsid w:val="005240A6"/>
    <w:rsid w:val="00543BED"/>
    <w:rsid w:val="005471B2"/>
    <w:rsid w:val="00567A0B"/>
    <w:rsid w:val="005703E6"/>
    <w:rsid w:val="00577AE8"/>
    <w:rsid w:val="005E2920"/>
    <w:rsid w:val="00647CA5"/>
    <w:rsid w:val="0065167D"/>
    <w:rsid w:val="0068677D"/>
    <w:rsid w:val="007232B1"/>
    <w:rsid w:val="00733427"/>
    <w:rsid w:val="007910A4"/>
    <w:rsid w:val="0079562E"/>
    <w:rsid w:val="007E113B"/>
    <w:rsid w:val="00811D7E"/>
    <w:rsid w:val="008439FE"/>
    <w:rsid w:val="008465F8"/>
    <w:rsid w:val="008B7015"/>
    <w:rsid w:val="008C3D3A"/>
    <w:rsid w:val="008C6E49"/>
    <w:rsid w:val="00913003"/>
    <w:rsid w:val="00971BF6"/>
    <w:rsid w:val="00977756"/>
    <w:rsid w:val="00985F77"/>
    <w:rsid w:val="009F4DAC"/>
    <w:rsid w:val="00A22680"/>
    <w:rsid w:val="00A33182"/>
    <w:rsid w:val="00A72BDD"/>
    <w:rsid w:val="00A9085E"/>
    <w:rsid w:val="00AB1BC0"/>
    <w:rsid w:val="00AB7FA2"/>
    <w:rsid w:val="00AF0597"/>
    <w:rsid w:val="00B02391"/>
    <w:rsid w:val="00B264C6"/>
    <w:rsid w:val="00B87086"/>
    <w:rsid w:val="00BA0829"/>
    <w:rsid w:val="00BD6D52"/>
    <w:rsid w:val="00BF0676"/>
    <w:rsid w:val="00C06153"/>
    <w:rsid w:val="00C57AF1"/>
    <w:rsid w:val="00C81901"/>
    <w:rsid w:val="00D8338F"/>
    <w:rsid w:val="00D927BA"/>
    <w:rsid w:val="00D93A48"/>
    <w:rsid w:val="00D95C0F"/>
    <w:rsid w:val="00DC3621"/>
    <w:rsid w:val="00E219C0"/>
    <w:rsid w:val="00E21C38"/>
    <w:rsid w:val="00E508BF"/>
    <w:rsid w:val="00E601A2"/>
    <w:rsid w:val="00E64B09"/>
    <w:rsid w:val="00E67C98"/>
    <w:rsid w:val="00E825DF"/>
    <w:rsid w:val="00E91FA9"/>
    <w:rsid w:val="00EA585C"/>
    <w:rsid w:val="00EC47D5"/>
    <w:rsid w:val="00F00F31"/>
    <w:rsid w:val="00F04BC2"/>
    <w:rsid w:val="00F277B3"/>
    <w:rsid w:val="00F409B8"/>
    <w:rsid w:val="00F6416A"/>
    <w:rsid w:val="00FD6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B04F4"/>
  <w15:chartTrackingRefBased/>
  <w15:docId w15:val="{417609D1-3B05-4C4C-9C3B-D250DF22D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10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4B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4BC2"/>
  </w:style>
  <w:style w:type="paragraph" w:styleId="Footer">
    <w:name w:val="footer"/>
    <w:basedOn w:val="Normal"/>
    <w:link w:val="FooterChar"/>
    <w:uiPriority w:val="99"/>
    <w:unhideWhenUsed/>
    <w:rsid w:val="00F04B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4B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F1F8A-D1F0-491B-A4E0-A1BAB76E9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847</Words>
  <Characters>483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crediblePlays IncrediblePlays</dc:creator>
  <cp:keywords/>
  <dc:description/>
  <cp:lastModifiedBy>IncrediblePlays IncrediblePlays</cp:lastModifiedBy>
  <cp:revision>94</cp:revision>
  <dcterms:created xsi:type="dcterms:W3CDTF">2020-05-24T15:22:00Z</dcterms:created>
  <dcterms:modified xsi:type="dcterms:W3CDTF">2020-05-28T15:56:00Z</dcterms:modified>
</cp:coreProperties>
</file>